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C696D" w14:textId="6B50C5B5" w:rsidR="00E24D66" w:rsidRPr="0012743A" w:rsidRDefault="00BA300C" w:rsidP="00E24D66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Experiment</w:t>
      </w:r>
      <w:r w:rsidR="00E24D66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- 1</w:t>
      </w:r>
    </w:p>
    <w:p w14:paraId="584F5B39" w14:textId="54BB174F" w:rsidR="002273EC" w:rsidRPr="0012743A" w:rsidRDefault="00BA300C" w:rsidP="00C314CE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im:</w:t>
      </w:r>
      <w:r w:rsidR="002273EC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>React application to demonstrate state.</w:t>
      </w:r>
    </w:p>
    <w:p w14:paraId="53DEACE8" w14:textId="29E63B36" w:rsidR="00C314CE" w:rsidRPr="0012743A" w:rsidRDefault="002273EC" w:rsidP="00C314CE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28A412D4" w14:textId="77777777" w:rsidR="00BA300C" w:rsidRPr="0012743A" w:rsidRDefault="000774A6" w:rsidP="00F93BA3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Index.htm</w:t>
      </w:r>
      <w:r w:rsidR="00C314CE"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l</w:t>
      </w:r>
      <w:r w:rsidR="004C4D77"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:</w:t>
      </w:r>
    </w:p>
    <w:p w14:paraId="588EA72C" w14:textId="3399A6E3" w:rsidR="000774A6" w:rsidRPr="0012743A" w:rsidRDefault="000774A6" w:rsidP="00F93BA3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3"/>
          <w:szCs w:val="23"/>
        </w:rPr>
        <w:br/>
      </w: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!DOCTYPE html&gt;</w:t>
      </w:r>
    </w:p>
    <w:p w14:paraId="73B02C55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tml lang="en"&gt;</w:t>
      </w:r>
    </w:p>
    <w:p w14:paraId="48A1A18E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ead&gt;</w:t>
      </w:r>
    </w:p>
    <w:p w14:paraId="7BBF94FB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charset="utf-8" /&gt;</w:t>
      </w:r>
    </w:p>
    <w:p w14:paraId="7FC35D90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name="viewport" content="width=device-width, initial-scale=1" /&gt;</w:t>
      </w:r>
    </w:p>
    <w:p w14:paraId="04E94B3C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title&gt;React App&lt;/title&gt;</w:t>
      </w:r>
    </w:p>
    <w:p w14:paraId="04F80242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ead&gt;</w:t>
      </w:r>
    </w:p>
    <w:p w14:paraId="397B6010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body&gt;</w:t>
      </w:r>
    </w:p>
    <w:p w14:paraId="4D212798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div id="root"&gt;&lt;/div&gt;</w:t>
      </w:r>
    </w:p>
    <w:p w14:paraId="0BF8CDA3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body&gt;</w:t>
      </w:r>
    </w:p>
    <w:p w14:paraId="62F58A67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tml&gt;</w:t>
      </w:r>
    </w:p>
    <w:p w14:paraId="0190CF71" w14:textId="77777777" w:rsidR="00664459" w:rsidRPr="0012743A" w:rsidRDefault="00664459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69897866" w14:textId="16D196BF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ndex.js</w:t>
      </w:r>
    </w:p>
    <w:p w14:paraId="59DCBD8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"react";</w:t>
      </w:r>
    </w:p>
    <w:p w14:paraId="045F505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DOM from "react-dom";</w:t>
      </w:r>
    </w:p>
    <w:p w14:paraId="5799D5D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FavoriteColor from "./App";</w:t>
      </w:r>
    </w:p>
    <w:p w14:paraId="43ADC12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7BD8789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.render(</w:t>
      </w:r>
    </w:p>
    <w:p w14:paraId="3A964CB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React.StrictMode&gt;</w:t>
      </w:r>
    </w:p>
    <w:p w14:paraId="330A9E1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FavoriteColor /&gt;</w:t>
      </w:r>
    </w:p>
    <w:p w14:paraId="395FB15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/React.StrictMode&gt;,</w:t>
      </w:r>
    </w:p>
    <w:p w14:paraId="27245B4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document.getElementById("root")</w:t>
      </w:r>
    </w:p>
    <w:p w14:paraId="2447A945" w14:textId="77777777" w:rsidR="00E24D66" w:rsidRPr="0012743A" w:rsidRDefault="00164EA6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</w:p>
    <w:p w14:paraId="65460115" w14:textId="034FB7B7" w:rsidR="000774A6" w:rsidRPr="0012743A" w:rsidRDefault="000774A6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</w:t>
      </w:r>
    </w:p>
    <w:p w14:paraId="28606E96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{ useState } from "react";</w:t>
      </w:r>
    </w:p>
    <w:p w14:paraId="2C19F324" w14:textId="7D073BDA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DOM from "react-dom/client";</w:t>
      </w:r>
    </w:p>
    <w:p w14:paraId="7A9164CC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unction FavoriteColor() {</w:t>
      </w:r>
    </w:p>
    <w:p w14:paraId="1DB75DB7" w14:textId="199003EC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nst [color, setColor] = useState("red");</w:t>
      </w:r>
    </w:p>
    <w:p w14:paraId="1E92F792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return (</w:t>
      </w:r>
    </w:p>
    <w:p w14:paraId="07305776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&gt;</w:t>
      </w:r>
    </w:p>
    <w:p w14:paraId="6497FEEA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&lt;h1&gt;My favorite color is {color}!&lt;/h1&gt;</w:t>
      </w:r>
    </w:p>
    <w:p w14:paraId="361B47ED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      &lt;button</w:t>
      </w:r>
    </w:p>
    <w:p w14:paraId="4FA31EAC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type="button"</w:t>
      </w:r>
    </w:p>
    <w:p w14:paraId="3FDC8294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onClick={() =&gt; setColor("blue")}</w:t>
      </w:r>
    </w:p>
    <w:p w14:paraId="098A364B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&gt;Blue&lt;/button&gt;</w:t>
      </w:r>
    </w:p>
    <w:p w14:paraId="16519C83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/&gt;</w:t>
      </w:r>
    </w:p>
    <w:p w14:paraId="53EE0915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)</w:t>
      </w:r>
    </w:p>
    <w:p w14:paraId="2A9A3286" w14:textId="20767F88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78910EA0" w14:textId="77777777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 root = ReactDOM.createRoot(document.getElementById('root'));</w:t>
      </w:r>
    </w:p>
    <w:p w14:paraId="26C764E2" w14:textId="525EF8AA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oot.render(&lt;FavoriteColor /&gt;)</w:t>
      </w:r>
    </w:p>
    <w:p w14:paraId="4A760340" w14:textId="7F261D09" w:rsidR="000774A6" w:rsidRPr="0012743A" w:rsidRDefault="000774A6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ort default FavoriteColor;</w:t>
      </w:r>
      <w:r w:rsidR="00FC1C34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</w:p>
    <w:p w14:paraId="67DBEBFA" w14:textId="77777777" w:rsidR="00E8254A" w:rsidRPr="0012743A" w:rsidRDefault="00E8254A" w:rsidP="00121B1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6BD91E7D" w14:textId="5C31C390" w:rsidR="00121B1E" w:rsidRPr="0012743A" w:rsidRDefault="00E24D66" w:rsidP="00121B1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utput:</w:t>
      </w:r>
    </w:p>
    <w:p w14:paraId="357E2DD3" w14:textId="77777777" w:rsidR="00121B1E" w:rsidRPr="0012743A" w:rsidRDefault="00121B1E" w:rsidP="00121B1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</w:pPr>
    </w:p>
    <w:p w14:paraId="132B5D79" w14:textId="3FA439D1" w:rsidR="000774A6" w:rsidRPr="0012743A" w:rsidRDefault="00121B1E" w:rsidP="000774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1A4AECC2" wp14:editId="208DBBCA">
            <wp:extent cx="6496215" cy="3629025"/>
            <wp:effectExtent l="0" t="0" r="0" b="0"/>
            <wp:docPr id="13541334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13348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24923" cy="3645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B947C" w14:textId="77777777" w:rsidR="000774A6" w:rsidRPr="0012743A" w:rsidRDefault="000774A6" w:rsidP="000774A6">
      <w:pPr>
        <w:rPr>
          <w:rFonts w:ascii="Times New Roman" w:hAnsi="Times New Roman" w:cs="Times New Roman"/>
          <w:kern w:val="0"/>
          <w:sz w:val="23"/>
          <w:szCs w:val="23"/>
        </w:rPr>
      </w:pPr>
    </w:p>
    <w:p w14:paraId="232C8055" w14:textId="77777777" w:rsidR="00121B1E" w:rsidRPr="0012743A" w:rsidRDefault="00121B1E" w:rsidP="000774A6">
      <w:pPr>
        <w:rPr>
          <w:rFonts w:ascii="Times New Roman" w:hAnsi="Times New Roman" w:cs="Times New Roman"/>
          <w:kern w:val="0"/>
          <w:sz w:val="23"/>
          <w:szCs w:val="23"/>
        </w:rPr>
      </w:pPr>
    </w:p>
    <w:p w14:paraId="5BC8305B" w14:textId="29F3F97D" w:rsidR="00121B1E" w:rsidRPr="0012743A" w:rsidRDefault="00E24D66" w:rsidP="000774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23DF4281" w14:textId="1E189314" w:rsidR="00121B1E" w:rsidRPr="0012743A" w:rsidRDefault="00121B1E" w:rsidP="000774A6">
      <w:pPr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b/>
          <w:bCs/>
          <w:kern w:val="0"/>
          <w:sz w:val="24"/>
          <w:szCs w:val="24"/>
        </w:rPr>
        <w:lastRenderedPageBreak/>
        <w:t>After clicking on the button blue we get</w:t>
      </w:r>
    </w:p>
    <w:p w14:paraId="39D05686" w14:textId="77777777" w:rsidR="00E24D66" w:rsidRPr="0012743A" w:rsidRDefault="00E24D66" w:rsidP="000774A6">
      <w:pPr>
        <w:rPr>
          <w:rFonts w:ascii="Times New Roman" w:hAnsi="Times New Roman" w:cs="Times New Roman"/>
          <w:b/>
          <w:bCs/>
          <w:kern w:val="0"/>
          <w:sz w:val="24"/>
          <w:szCs w:val="24"/>
        </w:rPr>
      </w:pPr>
    </w:p>
    <w:p w14:paraId="4F5BF8B7" w14:textId="45578617" w:rsidR="00121B1E" w:rsidRPr="0012743A" w:rsidRDefault="00121B1E" w:rsidP="000774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4F7F23BF" wp14:editId="08A9BF78">
            <wp:extent cx="6645910" cy="3801855"/>
            <wp:effectExtent l="0" t="0" r="2540" b="8255"/>
            <wp:docPr id="9520600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06005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50747" cy="3804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6D0D2" w14:textId="77777777" w:rsidR="00121B1E" w:rsidRPr="0012743A" w:rsidRDefault="00121B1E" w:rsidP="000774A6">
      <w:pPr>
        <w:rPr>
          <w:rFonts w:ascii="Times New Roman" w:hAnsi="Times New Roman" w:cs="Times New Roman"/>
          <w:kern w:val="0"/>
          <w:sz w:val="24"/>
          <w:szCs w:val="24"/>
        </w:rPr>
      </w:pPr>
    </w:p>
    <w:p w14:paraId="33E77C01" w14:textId="6CAB2E28" w:rsidR="00E8254A" w:rsidRPr="0012743A" w:rsidRDefault="00E24D66" w:rsidP="00E24D6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2164289C" w14:textId="13EE1BDA" w:rsidR="00E24D66" w:rsidRPr="0012743A" w:rsidRDefault="00BA300C" w:rsidP="00E24D66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>Experiment</w:t>
      </w:r>
      <w:r w:rsidR="00E24D66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- 2</w:t>
      </w:r>
    </w:p>
    <w:p w14:paraId="10620DC2" w14:textId="61D9B8C0" w:rsidR="00121B1E" w:rsidRPr="0012743A" w:rsidRDefault="00BA300C" w:rsidP="00BA300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im:</w:t>
      </w:r>
      <w:r w:rsidR="00121B1E" w:rsidRPr="0012743A">
        <w:rPr>
          <w:rFonts w:ascii="Times New Roman" w:hAnsi="Times New Roman" w:cs="Times New Roman"/>
          <w:kern w:val="0"/>
          <w:sz w:val="23"/>
          <w:szCs w:val="23"/>
        </w:rPr>
        <w:t xml:space="preserve">. </w:t>
      </w: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Develop react application using function &amp; class components.</w:t>
      </w:r>
    </w:p>
    <w:p w14:paraId="0129BC13" w14:textId="1C098A25" w:rsidR="00BA300C" w:rsidRPr="0012743A" w:rsidRDefault="00BA300C" w:rsidP="00BA300C">
      <w:pPr>
        <w:rPr>
          <w:rFonts w:ascii="Times New Roman" w:hAnsi="Times New Roman" w:cs="Times New Roman"/>
          <w:kern w:val="0"/>
          <w:sz w:val="24"/>
          <w:szCs w:val="24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Function Component:</w:t>
      </w:r>
    </w:p>
    <w:p w14:paraId="0EDAF515" w14:textId="5679923F" w:rsidR="00121B1E" w:rsidRPr="0012743A" w:rsidRDefault="00E24D66" w:rsidP="00E24D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0532A315" w14:textId="446CA2E6" w:rsidR="00C314CE" w:rsidRPr="0012743A" w:rsidRDefault="00C314CE" w:rsidP="00E24D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Index.html:</w:t>
      </w:r>
    </w:p>
    <w:p w14:paraId="4339F767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!DOCTYPE html&gt;</w:t>
      </w:r>
    </w:p>
    <w:p w14:paraId="21D4F4E6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tml lang="en"&gt;</w:t>
      </w:r>
    </w:p>
    <w:p w14:paraId="01C3E42A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ead&gt;</w:t>
      </w:r>
    </w:p>
    <w:p w14:paraId="5314D31B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charset="utf-8" /&gt;</w:t>
      </w:r>
    </w:p>
    <w:p w14:paraId="60F3A753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name="viewport" content="width=device-width, initial-scale=1" /&gt;</w:t>
      </w:r>
    </w:p>
    <w:p w14:paraId="7E66F6F0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title&gt;React App&lt;/title&gt;</w:t>
      </w:r>
    </w:p>
    <w:p w14:paraId="4F1C4295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ead&gt;</w:t>
      </w:r>
    </w:p>
    <w:p w14:paraId="0A332F77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body&gt;</w:t>
      </w:r>
    </w:p>
    <w:p w14:paraId="68B099D5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div id="root"&gt;&lt;/div&gt;</w:t>
      </w:r>
    </w:p>
    <w:p w14:paraId="5A0A63A8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body&gt;</w:t>
      </w:r>
    </w:p>
    <w:p w14:paraId="5B9E17B8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tml&gt;</w:t>
      </w:r>
    </w:p>
    <w:p w14:paraId="5D8CEB96" w14:textId="77777777" w:rsidR="004C4D77" w:rsidRPr="0012743A" w:rsidRDefault="004C4D77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42776893" w14:textId="6DC974A9" w:rsidR="00065915" w:rsidRPr="0012743A" w:rsidRDefault="004C4D77" w:rsidP="000659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IN"/>
          <w14:ligatures w14:val="none"/>
        </w:rPr>
        <w:t>Index.js:</w:t>
      </w:r>
    </w:p>
    <w:p w14:paraId="79F3B3A7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"react";</w:t>
      </w:r>
    </w:p>
    <w:p w14:paraId="15400F39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DOM from "react-dom";</w:t>
      </w:r>
    </w:p>
    <w:p w14:paraId="5594B36E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HelloWorld from "./App";</w:t>
      </w:r>
    </w:p>
    <w:p w14:paraId="30CFAED7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096A360" w14:textId="078D756D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.render(</w:t>
      </w:r>
    </w:p>
    <w:p w14:paraId="57B4C67F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React.StrictMode&gt;</w:t>
      </w:r>
    </w:p>
    <w:p w14:paraId="4D2FCF9A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HelloWorld /&gt;</w:t>
      </w:r>
    </w:p>
    <w:p w14:paraId="67E86CC8" w14:textId="0236B369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/React.StrictMode&gt;,</w:t>
      </w:r>
    </w:p>
    <w:p w14:paraId="231058B6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document.getElementById("root")</w:t>
      </w:r>
    </w:p>
    <w:p w14:paraId="45280A78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1A017D07" w14:textId="26212ACB" w:rsidR="00C314CE" w:rsidRPr="0012743A" w:rsidRDefault="00C314CE" w:rsidP="00E24D66">
      <w:pPr>
        <w:tabs>
          <w:tab w:val="left" w:pos="1624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:</w:t>
      </w:r>
    </w:p>
    <w:p w14:paraId="5DC561A9" w14:textId="7916C08E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'react';</w:t>
      </w:r>
    </w:p>
    <w:p w14:paraId="78406DC1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// Define a function component named 'HelloWorld'</w:t>
      </w:r>
    </w:p>
    <w:p w14:paraId="5ABF6B64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unction HelloWorld() {</w:t>
      </w:r>
    </w:p>
    <w:p w14:paraId="7C87B2EA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return (</w:t>
      </w:r>
    </w:p>
    <w:p w14:paraId="7CE7C82B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div&gt;</w:t>
      </w:r>
    </w:p>
    <w:p w14:paraId="62F721EA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&lt;h1&gt;Hello, World!&lt;/h1&gt;</w:t>
      </w:r>
    </w:p>
    <w:p w14:paraId="3DDCF76F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/div&gt;</w:t>
      </w:r>
    </w:p>
    <w:p w14:paraId="610D269A" w14:textId="77777777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);</w:t>
      </w:r>
    </w:p>
    <w:p w14:paraId="127B7504" w14:textId="14AE2D91" w:rsidR="00C314CE" w:rsidRPr="0012743A" w:rsidRDefault="00C314CE" w:rsidP="00C314C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2AA34F45" w14:textId="0AA05B1F" w:rsidR="00065915" w:rsidRPr="0012743A" w:rsidRDefault="00C314CE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export default HelloWorld;</w:t>
      </w:r>
    </w:p>
    <w:p w14:paraId="0785C4ED" w14:textId="77777777" w:rsidR="004C4D77" w:rsidRPr="0012743A" w:rsidRDefault="004C4D77" w:rsidP="00C314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5976F3A" w14:textId="0856DDC0" w:rsidR="00C314CE" w:rsidRPr="0012743A" w:rsidRDefault="00E24D66" w:rsidP="00C314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utput:</w:t>
      </w:r>
    </w:p>
    <w:p w14:paraId="3F03B290" w14:textId="77777777" w:rsidR="00121B1E" w:rsidRPr="0012743A" w:rsidRDefault="00121B1E" w:rsidP="00121B1E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</w:p>
    <w:p w14:paraId="072B16A4" w14:textId="4B280BED" w:rsidR="00121B1E" w:rsidRPr="0012743A" w:rsidRDefault="00C314CE" w:rsidP="000774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5A5E62B4" wp14:editId="752CF827">
            <wp:extent cx="6645910" cy="3738245"/>
            <wp:effectExtent l="0" t="0" r="2540" b="0"/>
            <wp:docPr id="329015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01551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1C57A" w14:textId="1F4D14C8" w:rsidR="00C314CE" w:rsidRPr="0012743A" w:rsidRDefault="00E24D66" w:rsidP="00BA300C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</w:rPr>
        <w:br w:type="page"/>
      </w:r>
      <w:r w:rsidR="00BA300C"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C</w:t>
      </w:r>
      <w:r w:rsidR="00C314CE"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lass </w:t>
      </w:r>
      <w:r w:rsidR="00BA300C"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C</w:t>
      </w:r>
      <w:r w:rsidR="00C314CE"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omponent</w:t>
      </w:r>
      <w:r w:rsidR="00BA300C"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4911CA89" w14:textId="77777777" w:rsidR="00C314CE" w:rsidRPr="0012743A" w:rsidRDefault="00C314CE" w:rsidP="00C314CE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4A93D537" w14:textId="5B22D9E3" w:rsidR="00C314CE" w:rsidRPr="0012743A" w:rsidRDefault="00C314CE" w:rsidP="00C314CE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Index.html</w:t>
      </w:r>
      <w:r w:rsidR="00550855"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:</w:t>
      </w:r>
    </w:p>
    <w:p w14:paraId="707363F8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!DOCTYPE html&gt;</w:t>
      </w:r>
    </w:p>
    <w:p w14:paraId="15CF177C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tml lang="en"&gt;</w:t>
      </w:r>
    </w:p>
    <w:p w14:paraId="44C4A339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ead&gt;</w:t>
      </w:r>
    </w:p>
    <w:p w14:paraId="46B69DDE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charset="utf-8" /&gt;</w:t>
      </w:r>
    </w:p>
    <w:p w14:paraId="66D33785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name="viewport" content="width=device-width, initial-scale=1" /&gt;</w:t>
      </w:r>
    </w:p>
    <w:p w14:paraId="5005DC68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title&gt;React App&lt;/title&gt;</w:t>
      </w:r>
    </w:p>
    <w:p w14:paraId="0BE55BA0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ead&gt;</w:t>
      </w:r>
    </w:p>
    <w:p w14:paraId="78F8B46E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body&gt;</w:t>
      </w:r>
    </w:p>
    <w:p w14:paraId="782EDFB6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div id="root"&gt;&lt;/div&gt;</w:t>
      </w:r>
    </w:p>
    <w:p w14:paraId="39493DC8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body&gt;</w:t>
      </w:r>
    </w:p>
    <w:p w14:paraId="23000257" w14:textId="31E07816" w:rsidR="00550855" w:rsidRPr="0012743A" w:rsidRDefault="00550855" w:rsidP="004C4D77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tml&gt;</w:t>
      </w:r>
    </w:p>
    <w:p w14:paraId="40109E08" w14:textId="77777777" w:rsidR="004C4D77" w:rsidRPr="0012743A" w:rsidRDefault="004C4D77" w:rsidP="004C4D77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4678AF4" w14:textId="41355DAC" w:rsidR="00C314CE" w:rsidRPr="0012743A" w:rsidRDefault="00550855" w:rsidP="00C314CE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Car</w:t>
      </w:r>
      <w:r w:rsidR="00C314CE"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.js</w:t>
      </w: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:</w:t>
      </w:r>
    </w:p>
    <w:p w14:paraId="0B83EEF6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'react';</w:t>
      </w:r>
    </w:p>
    <w:p w14:paraId="5F72FDC6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97E8DCA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lass Car extends React.Component {</w:t>
      </w:r>
    </w:p>
    <w:p w14:paraId="671257B2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nstructor() {</w:t>
      </w:r>
    </w:p>
    <w:p w14:paraId="45BB3549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super();</w:t>
      </w:r>
    </w:p>
    <w:p w14:paraId="39F80165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this.state = { color: "red" };</w:t>
      </w:r>
    </w:p>
    <w:p w14:paraId="7A5A4B4A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750760A6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render() {</w:t>
      </w:r>
    </w:p>
    <w:p w14:paraId="3713A96E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return &lt;h2&gt;I am a {this.state.color} Car!&lt;/h2&gt;;</w:t>
      </w:r>
    </w:p>
    <w:p w14:paraId="0857B4CF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27C0267E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7B14AEE9" w14:textId="36D74A7B" w:rsidR="00065915" w:rsidRPr="0012743A" w:rsidRDefault="00550855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ort default Car;</w:t>
      </w:r>
    </w:p>
    <w:p w14:paraId="7AA0C554" w14:textId="77777777" w:rsidR="004C4D77" w:rsidRPr="0012743A" w:rsidRDefault="004C4D77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334A82AA" w14:textId="1E3E27DB" w:rsidR="00C314CE" w:rsidRPr="0012743A" w:rsidRDefault="004C4D77" w:rsidP="00C314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ndex.js:</w:t>
      </w:r>
    </w:p>
    <w:p w14:paraId="48E26970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'react';</w:t>
      </w:r>
    </w:p>
    <w:p w14:paraId="30F3CC53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DOM from 'react-dom';</w:t>
      </w:r>
    </w:p>
    <w:p w14:paraId="13F24F71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Car from './Car';</w:t>
      </w:r>
    </w:p>
    <w:p w14:paraId="51DE59DF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A2AA636" w14:textId="77777777" w:rsidR="00550855" w:rsidRPr="0012743A" w:rsidRDefault="00550855" w:rsidP="0055085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.render(&lt;Car /&gt;, document.getElementById('root'));</w:t>
      </w:r>
    </w:p>
    <w:p w14:paraId="219910F0" w14:textId="77777777" w:rsidR="00550855" w:rsidRPr="0012743A" w:rsidRDefault="00550855" w:rsidP="00C314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</w:p>
    <w:p w14:paraId="46B3A4CD" w14:textId="77777777" w:rsidR="00BA300C" w:rsidRPr="0012743A" w:rsidRDefault="00BA300C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br w:type="page"/>
      </w:r>
    </w:p>
    <w:p w14:paraId="4C838D4C" w14:textId="422CAB47" w:rsidR="00C314CE" w:rsidRPr="0012743A" w:rsidRDefault="00E24D66" w:rsidP="00C314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lastRenderedPageBreak/>
        <w:t>Output:</w:t>
      </w:r>
    </w:p>
    <w:p w14:paraId="4FB6D56A" w14:textId="77777777" w:rsidR="00E24D66" w:rsidRPr="0012743A" w:rsidRDefault="00E24D66" w:rsidP="00C314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54395882" w14:textId="23A2B1F9" w:rsidR="00550855" w:rsidRPr="0012743A" w:rsidRDefault="00550855" w:rsidP="00C314C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33926D7B" wp14:editId="75D6D1AE">
            <wp:extent cx="6645910" cy="3738245"/>
            <wp:effectExtent l="0" t="0" r="2540" b="0"/>
            <wp:docPr id="78505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0593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4FB9C" w14:textId="77777777" w:rsidR="00E24D66" w:rsidRPr="0012743A" w:rsidRDefault="00E24D66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069B29D6" w14:textId="5EFE25B4" w:rsidR="00E24D66" w:rsidRPr="0012743A" w:rsidRDefault="00BA300C" w:rsidP="00E24D66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>Experiment</w:t>
      </w:r>
      <w:r w:rsidR="00E24D66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– </w:t>
      </w:r>
      <w:r w:rsidR="007F5D3B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3</w:t>
      </w:r>
    </w:p>
    <w:p w14:paraId="735B8912" w14:textId="394EDE3A" w:rsidR="00627128" w:rsidRPr="0012743A" w:rsidRDefault="00BA300C" w:rsidP="007F5D3B">
      <w:pPr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="007F5D3B"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F5D3B" w:rsidRPr="0012743A">
        <w:rPr>
          <w:rFonts w:ascii="Times New Roman" w:hAnsi="Times New Roman" w:cs="Times New Roman"/>
          <w:b/>
          <w:bCs/>
          <w:kern w:val="0"/>
          <w:sz w:val="26"/>
          <w:szCs w:val="26"/>
        </w:rPr>
        <w:t>Develop react application using props.</w:t>
      </w:r>
    </w:p>
    <w:p w14:paraId="19A66217" w14:textId="77777777" w:rsidR="00627128" w:rsidRPr="0012743A" w:rsidRDefault="00627128" w:rsidP="00627128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1F0DCB39" w14:textId="7D6439B4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:</w:t>
      </w:r>
    </w:p>
    <w:p w14:paraId="2CA4DBFF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import { useState } from 'react'</w:t>
      </w:r>
    </w:p>
    <w:p w14:paraId="4B989882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import reactLogo from './assets/react.svg'</w:t>
      </w:r>
    </w:p>
    <w:p w14:paraId="381F8905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import viteLogo from '/vite.svg'</w:t>
      </w:r>
    </w:p>
    <w:p w14:paraId="03948621" w14:textId="14D5052E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import './App.css'</w:t>
      </w:r>
    </w:p>
    <w:p w14:paraId="73EA59FB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function App() {</w:t>
      </w:r>
    </w:p>
    <w:p w14:paraId="6B25ECDE" w14:textId="27E4EFEC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const [count, setCount] = useState(0)</w:t>
      </w:r>
    </w:p>
    <w:p w14:paraId="28FCF670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return (</w:t>
      </w:r>
    </w:p>
    <w:p w14:paraId="54405752" w14:textId="7F3824B3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  &lt;div className="App"&gt;    </w:t>
      </w:r>
    </w:p>
    <w:p w14:paraId="4362B6D6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  &lt;/div&gt;</w:t>
      </w:r>
    </w:p>
    <w:p w14:paraId="3D0D059C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)</w:t>
      </w:r>
    </w:p>
    <w:p w14:paraId="1FBB27A9" w14:textId="4CA77DC9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2FCBD8C2" w14:textId="69ED38C3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export default App</w:t>
      </w:r>
    </w:p>
    <w:p w14:paraId="340D5379" w14:textId="77777777" w:rsidR="004C4D77" w:rsidRPr="0012743A" w:rsidRDefault="004C4D77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</w:p>
    <w:p w14:paraId="5B874BE4" w14:textId="76D33C1A" w:rsidR="00627128" w:rsidRPr="0012743A" w:rsidRDefault="004C4D77" w:rsidP="00627128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Index.js:</w:t>
      </w:r>
    </w:p>
    <w:p w14:paraId="0638978B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import React from 'react'</w:t>
      </w:r>
    </w:p>
    <w:p w14:paraId="441A5AE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import ReactDOM from 'react-dom/client'</w:t>
      </w:r>
    </w:p>
    <w:p w14:paraId="421D4A19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import './index.css'</w:t>
      </w:r>
    </w:p>
    <w:p w14:paraId="78B06B2F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function Person(props){</w:t>
      </w:r>
    </w:p>
    <w:p w14:paraId="3F766F22" w14:textId="4AA81304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return &lt;h1&gt;{props.name} is living&lt;/h1&gt;</w:t>
      </w:r>
    </w:p>
    <w:p w14:paraId="3D9237A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2D6CF1E2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function Family(){</w:t>
      </w:r>
    </w:p>
    <w:p w14:paraId="47882F23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return(</w:t>
      </w:r>
    </w:p>
    <w:p w14:paraId="4E8528DB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&lt;&gt;</w:t>
      </w:r>
    </w:p>
    <w:p w14:paraId="657D3CE9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&lt;h1&gt;who is living in my Home&lt;/h1&gt;</w:t>
      </w:r>
    </w:p>
    <w:p w14:paraId="1096B14E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&lt;Person name="Man"/&gt;</w:t>
      </w:r>
    </w:p>
    <w:p w14:paraId="001CBE14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&lt;/&gt;</w:t>
      </w:r>
    </w:p>
    <w:p w14:paraId="0282877E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);</w:t>
      </w:r>
    </w:p>
    <w:p w14:paraId="54C426D6" w14:textId="4D52F4B4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0412B1F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ReactDOM.createRoot(document.getElementById('root')).render(&lt;Family/&gt;</w:t>
      </w:r>
    </w:p>
    <w:p w14:paraId="23F07A0F" w14:textId="5C4127FE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lastRenderedPageBreak/>
        <w:t>)</w:t>
      </w:r>
    </w:p>
    <w:p w14:paraId="5F6ABA24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</w:p>
    <w:p w14:paraId="240E22EE" w14:textId="28958EF0" w:rsidR="00627128" w:rsidRPr="0012743A" w:rsidRDefault="00627128" w:rsidP="00627128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CSS:</w:t>
      </w:r>
    </w:p>
    <w:p w14:paraId="2F36AA04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#root {</w:t>
      </w:r>
    </w:p>
    <w:p w14:paraId="5F2539DC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max-width: 1280px;</w:t>
      </w:r>
    </w:p>
    <w:p w14:paraId="3229A808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margin: 0 auto;</w:t>
      </w:r>
    </w:p>
    <w:p w14:paraId="031FFF18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padding: 2rem;</w:t>
      </w:r>
    </w:p>
    <w:p w14:paraId="7D89FA6E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text-align: center;</w:t>
      </w:r>
    </w:p>
    <w:p w14:paraId="4A4967CF" w14:textId="36CBBA1F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7D204E28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.logo {</w:t>
      </w:r>
    </w:p>
    <w:p w14:paraId="5B634C3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height: 6em;</w:t>
      </w:r>
    </w:p>
    <w:p w14:paraId="0B6ED0CA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padding: 1.5em;</w:t>
      </w:r>
    </w:p>
    <w:p w14:paraId="354C98D2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will-change: filter;</w:t>
      </w:r>
    </w:p>
    <w:p w14:paraId="568F760C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transition: filter 300ms;</w:t>
      </w:r>
    </w:p>
    <w:p w14:paraId="58B0885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076A8317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.logo:hover {</w:t>
      </w:r>
    </w:p>
    <w:p w14:paraId="1C33BFE8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filter: drop-shadow(0 0 2em #646cffaa);</w:t>
      </w:r>
    </w:p>
    <w:p w14:paraId="0855E3C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620F06A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.logo.react:hover {</w:t>
      </w:r>
    </w:p>
    <w:p w14:paraId="757E2C12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filter: drop-shadow(0 0 2em #61dafbaa);</w:t>
      </w:r>
    </w:p>
    <w:p w14:paraId="7E14E95B" w14:textId="40B00B08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03494F62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@keyframes logo-spin {</w:t>
      </w:r>
    </w:p>
    <w:p w14:paraId="2E7717E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from {</w:t>
      </w:r>
    </w:p>
    <w:p w14:paraId="29DBCBD6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  transform: rotate(0deg);</w:t>
      </w:r>
    </w:p>
    <w:p w14:paraId="7027AAF4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}</w:t>
      </w:r>
    </w:p>
    <w:p w14:paraId="3CD64728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to {</w:t>
      </w:r>
    </w:p>
    <w:p w14:paraId="03748E65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  transform: rotate(360deg);</w:t>
      </w:r>
    </w:p>
    <w:p w14:paraId="29876966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}</w:t>
      </w:r>
    </w:p>
    <w:p w14:paraId="06EBEBAF" w14:textId="3CA40E98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23BD58F1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@media (prefers-reduced-motion: no-preference) {</w:t>
      </w:r>
    </w:p>
    <w:p w14:paraId="3209CA27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a:nth-of-type(2) .logo {</w:t>
      </w:r>
    </w:p>
    <w:p w14:paraId="3C9D0147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  animation: logo-spin infinite 20s linear;</w:t>
      </w:r>
    </w:p>
    <w:p w14:paraId="6E46C2BA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}</w:t>
      </w:r>
    </w:p>
    <w:p w14:paraId="19FFDD06" w14:textId="7E480B7D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lastRenderedPageBreak/>
        <w:t>}</w:t>
      </w:r>
    </w:p>
    <w:p w14:paraId="07CEFFF5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.card {</w:t>
      </w:r>
    </w:p>
    <w:p w14:paraId="2B3E0623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 xml:space="preserve">  padding: 2em;</w:t>
      </w:r>
    </w:p>
    <w:p w14:paraId="58516829" w14:textId="7CD0AB24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4615E322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.read-the-docs {</w:t>
      </w:r>
    </w:p>
    <w:p w14:paraId="50B75AF4" w14:textId="77777777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  color: #888;</w:t>
      </w:r>
    </w:p>
    <w:p w14:paraId="17C5E7BA" w14:textId="2CEDC601" w:rsidR="00627128" w:rsidRPr="0012743A" w:rsidRDefault="00627128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6536BA65" w14:textId="77777777" w:rsidR="004C4D77" w:rsidRPr="0012743A" w:rsidRDefault="004C4D77" w:rsidP="00627128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</w:p>
    <w:p w14:paraId="1EC1D611" w14:textId="14E3FF32" w:rsidR="00627128" w:rsidRPr="0012743A" w:rsidRDefault="00E24D66" w:rsidP="00627128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Output:</w:t>
      </w:r>
    </w:p>
    <w:p w14:paraId="7F2CAC56" w14:textId="7A3813AD" w:rsidR="00E24D66" w:rsidRPr="0012743A" w:rsidRDefault="007F5D3B" w:rsidP="00532980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noProof/>
          <w:kern w:val="0"/>
          <w:sz w:val="28"/>
          <w:szCs w:val="28"/>
        </w:rPr>
        <w:drawing>
          <wp:inline distT="0" distB="0" distL="0" distR="0" wp14:anchorId="58F40F99" wp14:editId="4DC784A2">
            <wp:extent cx="6645910" cy="3738245"/>
            <wp:effectExtent l="0" t="0" r="2540" b="0"/>
            <wp:docPr id="16908238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82385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DB8F4" w14:textId="77777777" w:rsidR="00E24D66" w:rsidRPr="0012743A" w:rsidRDefault="00E24D66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br w:type="page"/>
      </w:r>
    </w:p>
    <w:p w14:paraId="64442D8F" w14:textId="7E5B0632" w:rsidR="00E24D66" w:rsidRPr="0012743A" w:rsidRDefault="00BA300C" w:rsidP="00E24D66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>Experiment</w:t>
      </w:r>
      <w:r w:rsidR="00E24D66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– </w:t>
      </w:r>
      <w:r w:rsidR="007F5D3B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4</w:t>
      </w:r>
    </w:p>
    <w:p w14:paraId="236DD93D" w14:textId="5457CDAE" w:rsidR="00532980" w:rsidRPr="0012743A" w:rsidRDefault="00BA300C" w:rsidP="00E24D66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im:</w:t>
      </w:r>
      <w:r w:rsidR="00532980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Develop a Calculator React Application</w:t>
      </w:r>
      <w:r w:rsidR="007F5D3B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.</w:t>
      </w:r>
    </w:p>
    <w:p w14:paraId="4833C5D0" w14:textId="77777777" w:rsidR="00532980" w:rsidRPr="0012743A" w:rsidRDefault="00532980" w:rsidP="00532980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05388F70" w14:textId="4A511572" w:rsidR="00532980" w:rsidRPr="0012743A" w:rsidRDefault="00532980" w:rsidP="00532980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Index.html</w:t>
      </w:r>
      <w:r w:rsidR="00965A3E"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:</w:t>
      </w:r>
    </w:p>
    <w:p w14:paraId="4215A7A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!DOCTYPE html&gt;</w:t>
      </w:r>
    </w:p>
    <w:p w14:paraId="53CE239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tml lang="en"&gt;</w:t>
      </w:r>
    </w:p>
    <w:p w14:paraId="2639055E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head&gt;</w:t>
      </w:r>
    </w:p>
    <w:p w14:paraId="748FBDFD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charset="utf-8" /&gt;</w:t>
      </w:r>
    </w:p>
    <w:p w14:paraId="497880C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name="viewport" content="width=device-width, initial-scale=1" /&gt;</w:t>
      </w:r>
    </w:p>
    <w:p w14:paraId="2EF0510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meta name="theme-color" content="#000000" /&gt;</w:t>
      </w:r>
    </w:p>
    <w:p w14:paraId="5461E02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title&gt;React App&lt;/title&gt;</w:t>
      </w:r>
    </w:p>
    <w:p w14:paraId="49E1D545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ead&gt;</w:t>
      </w:r>
    </w:p>
    <w:p w14:paraId="77BF975F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body&gt;</w:t>
      </w:r>
    </w:p>
    <w:p w14:paraId="0C1F198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div id="root"&gt;&lt;/div&gt;</w:t>
      </w:r>
    </w:p>
    <w:p w14:paraId="2022962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body&gt;</w:t>
      </w:r>
    </w:p>
    <w:p w14:paraId="69E613CD" w14:textId="5BD60D6A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/html</w:t>
      </w:r>
      <w:r w:rsidR="00065915" w:rsidRPr="0012743A"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  <w:t>&gt;</w:t>
      </w:r>
    </w:p>
    <w:p w14:paraId="615E3A4C" w14:textId="77777777" w:rsidR="00065915" w:rsidRPr="0012743A" w:rsidRDefault="00065915" w:rsidP="00532980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</w:p>
    <w:p w14:paraId="1250AC7C" w14:textId="752AE1F3" w:rsidR="00065915" w:rsidRPr="0012743A" w:rsidRDefault="004C4D77" w:rsidP="0006591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ndex.js:</w:t>
      </w:r>
    </w:p>
    <w:p w14:paraId="3BF5CC17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"react";</w:t>
      </w:r>
    </w:p>
    <w:p w14:paraId="5FA36D4A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DOM from "react-dom";</w:t>
      </w:r>
    </w:p>
    <w:p w14:paraId="1BA48F0B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App from "./App";</w:t>
      </w:r>
    </w:p>
    <w:p w14:paraId="131066B3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 rootElement = document.getElementById("root");</w:t>
      </w:r>
    </w:p>
    <w:p w14:paraId="7740A25D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.render(</w:t>
      </w:r>
    </w:p>
    <w:p w14:paraId="05A1B29D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React.StrictMode&gt;</w:t>
      </w:r>
    </w:p>
    <w:p w14:paraId="274DE902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App /&gt;</w:t>
      </w:r>
    </w:p>
    <w:p w14:paraId="72F0BF80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/React.StrictMode&gt;,</w:t>
      </w:r>
    </w:p>
    <w:p w14:paraId="18EF802C" w14:textId="77777777" w:rsidR="00065915" w:rsidRPr="0012743A" w:rsidRDefault="00065915" w:rsidP="00065915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rootElement</w:t>
      </w:r>
    </w:p>
    <w:p w14:paraId="13420641" w14:textId="77777777" w:rsidR="00E24D66" w:rsidRPr="0012743A" w:rsidRDefault="00065915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416B042A" w14:textId="77777777" w:rsidR="004C4D77" w:rsidRPr="0012743A" w:rsidRDefault="004C4D77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65E36B1D" w14:textId="34E012E7" w:rsidR="00532980" w:rsidRPr="0012743A" w:rsidRDefault="00532980" w:rsidP="00E24D6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</w:t>
      </w:r>
      <w:r w:rsidR="00965A3E"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:</w:t>
      </w:r>
    </w:p>
    <w:p w14:paraId="3B8FFBD7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, { Component } from 'react';</w:t>
      </w:r>
    </w:p>
    <w:p w14:paraId="1DBD363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'./styles.css';</w:t>
      </w:r>
    </w:p>
    <w:p w14:paraId="7ED6481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sultComponent from './components/ResultComponent';</w:t>
      </w:r>
    </w:p>
    <w:p w14:paraId="7D980E8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KeyPadComponent from './components/KeyPadComponent';</w:t>
      </w:r>
    </w:p>
    <w:p w14:paraId="4D71C37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0652452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lass App extends Component {</w:t>
      </w:r>
    </w:p>
    <w:p w14:paraId="632F211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  state = {</w:t>
      </w:r>
    </w:p>
    <w:p w14:paraId="2214B417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result: ""</w:t>
      </w:r>
    </w:p>
    <w:p w14:paraId="2E87CCB7" w14:textId="418B9580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2AC5461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onClick = button =&gt; {</w:t>
      </w:r>
    </w:p>
    <w:p w14:paraId="6D1E0637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if (button === "=") {</w:t>
      </w:r>
    </w:p>
    <w:p w14:paraId="33E1587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this.calculate();</w:t>
      </w:r>
    </w:p>
    <w:p w14:paraId="566B6788" w14:textId="22F32BF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</w:t>
      </w:r>
    </w:p>
    <w:p w14:paraId="716FAB3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else if (button === "C") {</w:t>
      </w:r>
    </w:p>
    <w:p w14:paraId="64074805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this.reset();</w:t>
      </w:r>
    </w:p>
    <w:p w14:paraId="1AD66037" w14:textId="65EA5BC0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</w:t>
      </w:r>
    </w:p>
    <w:p w14:paraId="2D35E77D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else if (button === "CE") {</w:t>
      </w:r>
    </w:p>
    <w:p w14:paraId="07FE6128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this.backspace();</w:t>
      </w:r>
    </w:p>
    <w:p w14:paraId="2CF0D680" w14:textId="6ACEB75A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</w:t>
      </w:r>
    </w:p>
    <w:p w14:paraId="2E61B8B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else {</w:t>
      </w:r>
    </w:p>
    <w:p w14:paraId="75F7A0D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this.setState({</w:t>
      </w:r>
    </w:p>
    <w:p w14:paraId="37E13A15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result: this.state.result + button</w:t>
      </w:r>
    </w:p>
    <w:p w14:paraId="567E0E78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})</w:t>
      </w:r>
    </w:p>
    <w:p w14:paraId="3CFDFF7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</w:t>
      </w:r>
    </w:p>
    <w:p w14:paraId="0644CAD6" w14:textId="3778710A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;</w:t>
      </w:r>
    </w:p>
    <w:p w14:paraId="182632E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alculate = () =&gt; {</w:t>
      </w:r>
    </w:p>
    <w:p w14:paraId="0C7BCCD8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var checkResult = ''</w:t>
      </w:r>
    </w:p>
    <w:p w14:paraId="046E36C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if (this.state.result.includes('--')) {</w:t>
      </w:r>
    </w:p>
    <w:p w14:paraId="13389F5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checkResult = this.state.result.replace('--', '+')</w:t>
      </w:r>
    </w:p>
    <w:p w14:paraId="7E4518F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 else {</w:t>
      </w:r>
    </w:p>
    <w:p w14:paraId="3BDC294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checkResult = this.state.result;</w:t>
      </w:r>
    </w:p>
    <w:p w14:paraId="6CBECCBE" w14:textId="6DCBE896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</w:t>
      </w:r>
    </w:p>
    <w:p w14:paraId="6EC18AE2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try {</w:t>
      </w:r>
    </w:p>
    <w:p w14:paraId="11F9F5A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this.setState({</w:t>
      </w:r>
    </w:p>
    <w:p w14:paraId="3D52547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result: (eval(checkResult) || "") + ""</w:t>
      </w:r>
    </w:p>
    <w:p w14:paraId="1A7E838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})</w:t>
      </w:r>
    </w:p>
    <w:p w14:paraId="02881A3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 catch (e) {</w:t>
      </w:r>
    </w:p>
    <w:p w14:paraId="3A62CA2F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this.setState({</w:t>
      </w:r>
    </w:p>
    <w:p w14:paraId="7AF33FDE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result: "error"</w:t>
      </w:r>
    </w:p>
    <w:p w14:paraId="60E633D6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})</w:t>
      </w:r>
    </w:p>
    <w:p w14:paraId="7A5F933F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</w:t>
      </w:r>
    </w:p>
    <w:p w14:paraId="3FA0D76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;</w:t>
      </w:r>
    </w:p>
    <w:p w14:paraId="1874DD58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65C38A8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reset = () =&gt; {</w:t>
      </w:r>
    </w:p>
    <w:p w14:paraId="2AF66E02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    this.setState({</w:t>
      </w:r>
    </w:p>
    <w:p w14:paraId="4AE7088F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result: ""</w:t>
      </w:r>
    </w:p>
    <w:p w14:paraId="1C403AE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)</w:t>
      </w:r>
    </w:p>
    <w:p w14:paraId="671F96E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;</w:t>
      </w:r>
    </w:p>
    <w:p w14:paraId="41ED6C4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</w:pPr>
    </w:p>
    <w:p w14:paraId="4C60588E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  <w:t xml:space="preserve">  </w:t>
      </w: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ackspace = () =&gt; {</w:t>
      </w:r>
    </w:p>
    <w:p w14:paraId="27321B3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this.setState({</w:t>
      </w:r>
    </w:p>
    <w:p w14:paraId="484B392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result: this.state.result.slice(0, -1)</w:t>
      </w:r>
    </w:p>
    <w:p w14:paraId="08DCE9D6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})</w:t>
      </w:r>
    </w:p>
    <w:p w14:paraId="1E03679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;</w:t>
      </w:r>
    </w:p>
    <w:p w14:paraId="03AA1C8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3015D0A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render() {</w:t>
      </w:r>
    </w:p>
    <w:p w14:paraId="4FF3179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return (</w:t>
      </w:r>
    </w:p>
    <w:p w14:paraId="3BDD1C8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&lt;div&gt;</w:t>
      </w:r>
    </w:p>
    <w:p w14:paraId="2C9B452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div className="calculator-body"&gt;</w:t>
      </w:r>
    </w:p>
    <w:p w14:paraId="5BB7A24F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h1&gt;Simple Calculator&lt;/h1&gt;</w:t>
      </w:r>
    </w:p>
    <w:p w14:paraId="2EDA87B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ResultComponent result={this.state.result} /&gt;</w:t>
      </w:r>
    </w:p>
    <w:p w14:paraId="109466B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KeyPadComponent onClick={this.onClick} /&gt;</w:t>
      </w:r>
    </w:p>
    <w:p w14:paraId="28357D62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/div&gt;</w:t>
      </w:r>
    </w:p>
    <w:p w14:paraId="2717D898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&lt;/div&gt;</w:t>
      </w:r>
    </w:p>
    <w:p w14:paraId="58DCF757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)</w:t>
      </w:r>
    </w:p>
    <w:p w14:paraId="3009A052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7C5829D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0C90390D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ort default App;</w:t>
      </w:r>
    </w:p>
    <w:p w14:paraId="09189A3E" w14:textId="77777777" w:rsidR="00965A3E" w:rsidRPr="0012743A" w:rsidRDefault="00965A3E" w:rsidP="00532980">
      <w:pPr>
        <w:jc w:val="both"/>
        <w:rPr>
          <w:rFonts w:ascii="Times New Roman" w:hAnsi="Times New Roman" w:cs="Times New Roman"/>
          <w:b/>
          <w:bCs/>
          <w:kern w:val="0"/>
          <w:sz w:val="24"/>
          <w:szCs w:val="24"/>
          <w:u w:val="single"/>
        </w:rPr>
      </w:pPr>
    </w:p>
    <w:p w14:paraId="1EDFBB6E" w14:textId="0E0D0A5B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Styles.css:</w:t>
      </w:r>
    </w:p>
    <w:p w14:paraId="4D5FEA06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result {</w:t>
      </w:r>
    </w:p>
    <w:p w14:paraId="73A1C636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height: 60px;</w:t>
      </w:r>
    </w:p>
    <w:p w14:paraId="203E044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background-color: #bbb;</w:t>
      </w:r>
    </w:p>
    <w:p w14:paraId="0635BDD5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width: 100%;</w:t>
      </w:r>
    </w:p>
    <w:p w14:paraId="56C038C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274FA83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</w:p>
    <w:p w14:paraId="35F582CD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.result p {</w:t>
      </w:r>
    </w:p>
    <w:p w14:paraId="26A7C22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font-size: 40px;</w:t>
      </w:r>
    </w:p>
    <w:p w14:paraId="7BB2C68E" w14:textId="189FA08F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margin: 5px;</w:t>
      </w:r>
    </w:p>
    <w:p w14:paraId="5F13E1D3" w14:textId="0959DD76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18CB4FC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.calculator-body {</w:t>
      </w:r>
    </w:p>
    <w:p w14:paraId="4AC0E70D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    max-width: 400px;</w:t>
      </w:r>
    </w:p>
    <w:p w14:paraId="656CC26D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margin: auto;</w:t>
      </w:r>
    </w:p>
    <w:p w14:paraId="186BAE3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7607F71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</w:p>
    <w:p w14:paraId="2A9EBED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.button {</w:t>
      </w:r>
    </w:p>
    <w:p w14:paraId="270B17D7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display: block;</w:t>
      </w:r>
    </w:p>
    <w:p w14:paraId="6F9E6A9E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background-color: #bbb;</w:t>
      </w:r>
    </w:p>
    <w:p w14:paraId="2B6D359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17ADEE5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  </w:t>
      </w:r>
    </w:p>
    <w:p w14:paraId="069D95E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button {</w:t>
      </w:r>
    </w:p>
    <w:p w14:paraId="668CF3B8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width: 25%;</w:t>
      </w:r>
    </w:p>
    <w:p w14:paraId="486EBF26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height: 60px;</w:t>
      </w:r>
    </w:p>
    <w:p w14:paraId="5BA7DE75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font-size: 30px;</w:t>
      </w:r>
    </w:p>
    <w:p w14:paraId="520E1D8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2E59E26F" w14:textId="1DEBC649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mponents:</w:t>
      </w:r>
    </w:p>
    <w:p w14:paraId="19CB9EF3" w14:textId="3558D31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KeypadComponent.js</w:t>
      </w:r>
    </w:p>
    <w:p w14:paraId="3E651B7E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3C07BF3B" w14:textId="3A13C17D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, { Component } from 'react';</w:t>
      </w:r>
    </w:p>
    <w:p w14:paraId="104004B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lass KeyPadComponent extends Component { </w:t>
      </w:r>
    </w:p>
    <w:p w14:paraId="0300AE0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render() {</w:t>
      </w:r>
    </w:p>
    <w:p w14:paraId="4C201C9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return (</w:t>
      </w:r>
    </w:p>
    <w:p w14:paraId="06F526C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&lt;div className="button"&gt;</w:t>
      </w:r>
    </w:p>
    <w:p w14:paraId="05DE201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(" onClick={e =&gt; this.props.onClick(e.target.name)}&gt;(&lt;/button&gt;</w:t>
      </w:r>
    </w:p>
    <w:p w14:paraId="35823D9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CE" onClick={e =&gt; this.props.onClick(e.target.name)}&gt;CE&lt;/button&gt;</w:t>
      </w:r>
    </w:p>
    <w:p w14:paraId="6080BF6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)" onClick={e =&gt; this.props.onClick(e.target.name)}&gt;)&lt;/button&gt;</w:t>
      </w:r>
    </w:p>
    <w:p w14:paraId="463B1F6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C" onClick={e =&gt; this.props.onClick(e.target.name)}&gt;C&lt;/button&gt;&lt;br/&gt;</w:t>
      </w:r>
    </w:p>
    <w:p w14:paraId="653024C7" w14:textId="77777777" w:rsidR="00965A3E" w:rsidRPr="0012743A" w:rsidRDefault="00965A3E" w:rsidP="00965A3E">
      <w:pPr>
        <w:shd w:val="clear" w:color="auto" w:fill="FFFFFF"/>
        <w:spacing w:after="30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02FFE44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1" onClick={e =&gt; this.props.onClick(e.target.name)}&gt;1&lt;/button&gt;</w:t>
      </w:r>
    </w:p>
    <w:p w14:paraId="2DE42BB1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2" onClick={e =&gt; this.props.onClick(e.target.name)}&gt;2&lt;/button&gt;</w:t>
      </w:r>
    </w:p>
    <w:p w14:paraId="256CE0E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3" onClick={e =&gt; this.props.onClick(e.target.name)}&gt;3&lt;/button&gt;</w:t>
      </w:r>
    </w:p>
    <w:p w14:paraId="5CFBA50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+" onClick={e =&gt; this.props.onClick(e.target.name)}&gt;+&lt;/button&gt;&lt;br/&gt;</w:t>
      </w:r>
    </w:p>
    <w:p w14:paraId="3CF5D09C" w14:textId="77777777" w:rsidR="00965A3E" w:rsidRPr="0012743A" w:rsidRDefault="00965A3E" w:rsidP="00965A3E">
      <w:pPr>
        <w:shd w:val="clear" w:color="auto" w:fill="FFFFFF"/>
        <w:spacing w:after="30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3D50C1D2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4" onClick={e =&gt; this.props.onClick(e.target.name)}&gt;4&lt;/button&gt;</w:t>
      </w:r>
    </w:p>
    <w:p w14:paraId="5E28644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5" onClick={e =&gt; this.props.onClick(e.target.name)}&gt;5&lt;/button&gt;</w:t>
      </w:r>
    </w:p>
    <w:p w14:paraId="4E9B496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6" onClick={e =&gt; this.props.onClick(e.target.name)}&gt;6&lt;/button&gt;</w:t>
      </w:r>
    </w:p>
    <w:p w14:paraId="365C30A4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-" onClick={e =&gt; this.props.onClick(e.target.name)}&gt;-&lt;/button&gt;&lt;br/&gt;</w:t>
      </w:r>
    </w:p>
    <w:p w14:paraId="09C2C1D9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0F93532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7" onClick={e =&gt; this.props.onClick(e.target.name)}&gt;7&lt;/button&gt;</w:t>
      </w:r>
    </w:p>
    <w:p w14:paraId="21E92D2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8" onClick={e =&gt; this.props.onClick(e.target.name)}&gt;8&lt;/button&gt;</w:t>
      </w:r>
    </w:p>
    <w:p w14:paraId="0974DC1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  <w:t xml:space="preserve">        </w:t>
      </w: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&lt;button name="9" onClick={e =&gt; this.props.onClick(e.target.name)}&gt;9&lt;/button&gt;</w:t>
      </w:r>
    </w:p>
    <w:p w14:paraId="632B8843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*" onClick={e =&gt; this.props.onClick(e.target.name)}&gt;x&lt;/button&gt;&lt;br/&gt;</w:t>
      </w:r>
    </w:p>
    <w:p w14:paraId="1817577F" w14:textId="77777777" w:rsidR="00965A3E" w:rsidRPr="0012743A" w:rsidRDefault="00965A3E" w:rsidP="00965A3E">
      <w:pPr>
        <w:shd w:val="clear" w:color="auto" w:fill="FFFFFF"/>
        <w:spacing w:after="30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2845ED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." onClick={e =&gt; this.props.onClick(e.target.name)}&gt;.&lt;/button&gt;</w:t>
      </w:r>
    </w:p>
    <w:p w14:paraId="3B37C87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0" onClick={e =&gt; this.props.onClick(e.target.name)}&gt;0&lt;/button&gt;</w:t>
      </w:r>
    </w:p>
    <w:p w14:paraId="6612F71D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=" onClick={e =&gt; this.props.onClick(e.target.name)}&gt;=&lt;/button&gt;</w:t>
      </w:r>
    </w:p>
    <w:p w14:paraId="009F0AFA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button name="/" onClick={e =&gt; this.props.onClick(e.target.name)}&gt;÷&lt;/button&gt;&lt;br/&gt;</w:t>
      </w:r>
    </w:p>
    <w:p w14:paraId="7074BA76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&lt;/div&gt;</w:t>
      </w:r>
    </w:p>
    <w:p w14:paraId="49223010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)</w:t>
      </w:r>
    </w:p>
    <w:p w14:paraId="3F9AAA1B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6A352615" w14:textId="55392182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1402F2DC" w14:textId="77777777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ort default KeyPadComponent;</w:t>
      </w:r>
    </w:p>
    <w:p w14:paraId="79440DCB" w14:textId="0811E368" w:rsidR="00965A3E" w:rsidRPr="0012743A" w:rsidRDefault="00965A3E" w:rsidP="00965A3E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sultComponent.js</w:t>
      </w:r>
    </w:p>
    <w:p w14:paraId="0EA1103D" w14:textId="3834E7C2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, { Component } from 'react';</w:t>
      </w:r>
    </w:p>
    <w:p w14:paraId="53F8B0A0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lass ResultComponent extends Component {</w:t>
      </w:r>
    </w:p>
    <w:p w14:paraId="069CDA5F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render() {</w:t>
      </w:r>
    </w:p>
    <w:p w14:paraId="4A7225BC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let { result } = this.props;</w:t>
      </w:r>
    </w:p>
    <w:p w14:paraId="181E721E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630CB40D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return (</w:t>
      </w:r>
    </w:p>
    <w:p w14:paraId="796437AD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&lt;div className="result"&gt;</w:t>
      </w:r>
    </w:p>
    <w:p w14:paraId="14B8E9B4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p&gt;{ result }&lt;/p&gt;</w:t>
      </w:r>
    </w:p>
    <w:p w14:paraId="14EA49A1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&lt;/div&gt;</w:t>
      </w:r>
    </w:p>
    <w:p w14:paraId="7B17518B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)</w:t>
      </w:r>
    </w:p>
    <w:p w14:paraId="48A03A35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</w:t>
      </w:r>
    </w:p>
    <w:p w14:paraId="1C37CC39" w14:textId="32491199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23A271B6" w14:textId="77777777" w:rsidR="00E8354C" w:rsidRPr="0012743A" w:rsidRDefault="00E8354C" w:rsidP="00E8354C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ort default ResultComponent;</w:t>
      </w:r>
    </w:p>
    <w:p w14:paraId="79A3D82C" w14:textId="77777777" w:rsidR="004C4D77" w:rsidRPr="0012743A" w:rsidRDefault="004C4D77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br w:type="page"/>
      </w:r>
    </w:p>
    <w:p w14:paraId="62715EA7" w14:textId="5285FF66" w:rsidR="00065915" w:rsidRPr="0012743A" w:rsidRDefault="00E24D66" w:rsidP="0053298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lastRenderedPageBreak/>
        <w:t>Output:</w:t>
      </w:r>
    </w:p>
    <w:p w14:paraId="7A7CEC25" w14:textId="77777777" w:rsidR="004C4D77" w:rsidRPr="0012743A" w:rsidRDefault="004C4D77" w:rsidP="0053298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356C1BDE" w14:textId="257C324B" w:rsidR="00E8354C" w:rsidRPr="0012743A" w:rsidRDefault="00E8354C" w:rsidP="000774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01E5F8BA" wp14:editId="7D24B3B8">
            <wp:extent cx="6645910" cy="3738245"/>
            <wp:effectExtent l="0" t="0" r="2540" b="0"/>
            <wp:docPr id="8831697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16975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67CA4" w14:textId="77777777" w:rsidR="00E8354C" w:rsidRPr="0012743A" w:rsidRDefault="00E8354C" w:rsidP="000774A6">
      <w:pPr>
        <w:rPr>
          <w:rFonts w:ascii="Times New Roman" w:hAnsi="Times New Roman" w:cs="Times New Roman"/>
          <w:kern w:val="0"/>
          <w:sz w:val="24"/>
          <w:szCs w:val="24"/>
        </w:rPr>
      </w:pPr>
    </w:p>
    <w:p w14:paraId="4FCE65D8" w14:textId="1780BC30" w:rsidR="00E8354C" w:rsidRPr="0012743A" w:rsidRDefault="00E8354C" w:rsidP="000774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40C0339C" wp14:editId="78B21DE2">
            <wp:extent cx="6645910" cy="3738245"/>
            <wp:effectExtent l="0" t="0" r="2540" b="0"/>
            <wp:docPr id="10867610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76103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C6E6E" w14:textId="77777777" w:rsidR="004C4D77" w:rsidRPr="0012743A" w:rsidRDefault="004C4D77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br w:type="page"/>
      </w:r>
    </w:p>
    <w:p w14:paraId="2EB7C56C" w14:textId="65AAC65A" w:rsidR="00E24D66" w:rsidRPr="0012743A" w:rsidRDefault="00BA300C" w:rsidP="00E24D66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>Experiment</w:t>
      </w:r>
      <w:r w:rsidR="00E24D66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 xml:space="preserve"> - </w:t>
      </w:r>
      <w:r w:rsidR="007F5D3B" w:rsidRPr="0012743A"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2FE0B88C" w14:textId="3FAF3B1E" w:rsidR="00164EA6" w:rsidRPr="0012743A" w:rsidRDefault="00BA300C" w:rsidP="00A31EA5">
      <w:pPr>
        <w:pStyle w:val="Default"/>
        <w:rPr>
          <w:rFonts w:ascii="Times New Roman" w:hAnsi="Times New Roman" w:cs="Times New Roman"/>
          <w:color w:val="auto"/>
        </w:rPr>
      </w:pPr>
      <w:r w:rsidRPr="0012743A"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  <w:t>Aim:</w:t>
      </w:r>
      <w:r w:rsidR="00164EA6" w:rsidRPr="0012743A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Develop React application using Forms</w:t>
      </w:r>
      <w:r w:rsidR="007F5D3B" w:rsidRPr="0012743A">
        <w:rPr>
          <w:rFonts w:ascii="Times New Roman" w:hAnsi="Times New Roman" w:cs="Times New Roman"/>
          <w:color w:val="auto"/>
          <w:sz w:val="23"/>
          <w:szCs w:val="23"/>
        </w:rPr>
        <w:t>.</w:t>
      </w:r>
    </w:p>
    <w:p w14:paraId="5B14A175" w14:textId="77777777" w:rsidR="00164EA6" w:rsidRPr="0012743A" w:rsidRDefault="00164EA6" w:rsidP="00164EA6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57DB40D1" w14:textId="1F3E48E6" w:rsidR="00164EA6" w:rsidRPr="0012743A" w:rsidRDefault="00164EA6" w:rsidP="00164EA6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:</w:t>
      </w:r>
    </w:p>
    <w:p w14:paraId="5DFE4AA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{ useState } from "react";</w:t>
      </w:r>
    </w:p>
    <w:p w14:paraId="5752BC8D" w14:textId="2BB32101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"./App.css";</w:t>
      </w:r>
    </w:p>
    <w:p w14:paraId="1C18565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unction App() {</w:t>
      </w:r>
    </w:p>
    <w:p w14:paraId="6CB5681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nst [age, setage] = useState();</w:t>
      </w:r>
    </w:p>
    <w:p w14:paraId="06678A2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nst [name, setname] = useState("");</w:t>
      </w:r>
    </w:p>
    <w:p w14:paraId="4D2B085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nst [email, setemail] = useState("");</w:t>
      </w:r>
    </w:p>
    <w:p w14:paraId="06EC41E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nst [ssc_marks, setsscmarks] = useState();</w:t>
      </w:r>
    </w:p>
    <w:p w14:paraId="30A9399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nst [inter_marks, setintermarks] = useState();</w:t>
      </w:r>
    </w:p>
    <w:p w14:paraId="6714688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nst [phone, setphone] = useState();</w:t>
      </w:r>
    </w:p>
    <w:p w14:paraId="14FA956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nst [course1, setcourse1] = useState(false);</w:t>
      </w:r>
    </w:p>
    <w:p w14:paraId="6C42572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nst [course2, setcourse2] = useState(false);</w:t>
      </w:r>
    </w:p>
    <w:p w14:paraId="481638A0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nst [course3, setcourse3] = useState(false);</w:t>
      </w:r>
    </w:p>
    <w:p w14:paraId="17873AA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nst [gender, setgender] = useState("Male");</w:t>
      </w:r>
    </w:p>
    <w:p w14:paraId="39E1DB0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nst [submitted, setsubmitted] = useState(false);</w:t>
      </w:r>
    </w:p>
    <w:p w14:paraId="289D7F6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3D2C772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nst handle_submit = (e) =&gt; {</w:t>
      </w:r>
    </w:p>
    <w:p w14:paraId="6DE478A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e.preventDefault();</w:t>
      </w:r>
    </w:p>
    <w:p w14:paraId="70F6465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setsubmitted(true);</w:t>
      </w:r>
    </w:p>
    <w:p w14:paraId="32F521C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};</w:t>
      </w:r>
    </w:p>
    <w:p w14:paraId="011E266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return (</w:t>
      </w:r>
    </w:p>
    <w:p w14:paraId="7CB476C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&gt;</w:t>
      </w:r>
    </w:p>
    <w:p w14:paraId="323E0BC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{submitted ? (</w:t>
      </w:r>
    </w:p>
    <w:p w14:paraId="1155F7E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div className="result"&gt;</w:t>
      </w:r>
    </w:p>
    <w:p w14:paraId="2A143E5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Name: {name}</w:t>
      </w:r>
    </w:p>
    <w:p w14:paraId="65A99A1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br /&gt;</w:t>
      </w:r>
    </w:p>
    <w:p w14:paraId="3689BE3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br /&gt;</w:t>
      </w:r>
    </w:p>
    <w:p w14:paraId="5D5458D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Age: {age}</w:t>
      </w:r>
    </w:p>
    <w:p w14:paraId="07E0334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br /&gt;</w:t>
      </w:r>
    </w:p>
    <w:p w14:paraId="3F1BED1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br /&gt;</w:t>
      </w:r>
    </w:p>
    <w:p w14:paraId="2D63F52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Email: {email} &lt;br /&gt;</w:t>
      </w:r>
    </w:p>
    <w:p w14:paraId="6EBFE86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br /&gt;</w:t>
      </w:r>
    </w:p>
    <w:p w14:paraId="5343831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SSC marks: {ssc_marks}</w:t>
      </w:r>
    </w:p>
    <w:p w14:paraId="60091B3D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br /&gt;</w:t>
      </w:r>
    </w:p>
    <w:p w14:paraId="5866E61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          &lt;br /&gt;</w:t>
      </w:r>
    </w:p>
    <w:p w14:paraId="7E963F5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Inter marks: {inter_marks}</w:t>
      </w:r>
    </w:p>
    <w:p w14:paraId="6509133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br /&gt;</w:t>
      </w:r>
    </w:p>
    <w:p w14:paraId="2834308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br /&gt;</w:t>
      </w:r>
    </w:p>
    <w:p w14:paraId="7536804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phone no: {phone}</w:t>
      </w:r>
    </w:p>
    <w:p w14:paraId="46E54BA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br /&gt;</w:t>
      </w:r>
    </w:p>
    <w:p w14:paraId="65948110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br /&gt;</w:t>
      </w:r>
    </w:p>
    <w:p w14:paraId="0D28278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Gender: {gender}</w:t>
      </w:r>
    </w:p>
    <w:p w14:paraId="5880D19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br /&gt;</w:t>
      </w:r>
    </w:p>
    <w:p w14:paraId="60F5512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br /&gt;</w:t>
      </w:r>
    </w:p>
    <w:p w14:paraId="3E36B04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Courses: {course1 ? "Java, " : ""}</w:t>
      </w:r>
    </w:p>
    <w:p w14:paraId="5314E08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{course2 ? "C, " : ""}</w:t>
      </w:r>
    </w:p>
    <w:p w14:paraId="62F7050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{course3 ? "Python" : ""}</w:t>
      </w:r>
    </w:p>
    <w:p w14:paraId="39895AF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/div&gt;</w:t>
      </w:r>
    </w:p>
    <w:p w14:paraId="657301F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) : (</w:t>
      </w:r>
    </w:p>
    <w:p w14:paraId="081EDA2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center&gt;</w:t>
      </w:r>
    </w:p>
    <w:p w14:paraId="22A34B2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form onSubmit={handle_submit} className="forms"&gt;</w:t>
      </w:r>
    </w:p>
    <w:p w14:paraId="6D86FA3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Name:{" "}</w:t>
      </w:r>
    </w:p>
    <w:p w14:paraId="6E3A3B7D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4B09221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text"</w:t>
      </w:r>
    </w:p>
    <w:p w14:paraId="386CE98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{name}</w:t>
      </w:r>
    </w:p>
    <w:p w14:paraId="4547A37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onChange={(e) =&gt; setname(e.target.value)}</w:t>
      </w:r>
    </w:p>
    <w:p w14:paraId="68576B7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7CC1AC0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2CF0C06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2B1172F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Age:{" "}</w:t>
      </w:r>
    </w:p>
    <w:p w14:paraId="5773BE1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0E4FCB0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number"</w:t>
      </w:r>
    </w:p>
    <w:p w14:paraId="262C832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{age}</w:t>
      </w:r>
    </w:p>
    <w:p w14:paraId="14AFCD6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onChange={(e) =&gt; setage(e.target.value)}</w:t>
      </w:r>
    </w:p>
    <w:p w14:paraId="3766B8C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7ACBD9D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79714A1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0A3398A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Email:{" "}</w:t>
      </w:r>
    </w:p>
    <w:p w14:paraId="7873880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0336FE3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email"</w:t>
      </w:r>
    </w:p>
    <w:p w14:paraId="6FC447E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{email}</w:t>
      </w:r>
    </w:p>
    <w:p w14:paraId="5806FEF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onChange={(e) =&gt; setemail(e.target.value)}</w:t>
      </w:r>
    </w:p>
    <w:p w14:paraId="1F6F8A4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            /&gt;{" "}</w:t>
      </w:r>
    </w:p>
    <w:p w14:paraId="1518325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5C4EF83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5C94FE9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Password: &lt;input type="password" /&gt; &lt;br /&gt;</w:t>
      </w:r>
    </w:p>
    <w:p w14:paraId="5AF7D1ED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703D609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SSC marks:</w:t>
      </w:r>
    </w:p>
    <w:p w14:paraId="7DAF657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4CD51DC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number"</w:t>
      </w:r>
    </w:p>
    <w:p w14:paraId="26E49CD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{ssc_marks}</w:t>
      </w:r>
    </w:p>
    <w:p w14:paraId="2B61780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onChange={(e) =&gt; setsscmarks(e.target.value)}</w:t>
      </w:r>
    </w:p>
    <w:p w14:paraId="5546D73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19BC6DE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6CD0B42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1D9BD3F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Intermediate marks:</w:t>
      </w:r>
    </w:p>
    <w:p w14:paraId="7E20AE7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46D2A48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number"</w:t>
      </w:r>
    </w:p>
    <w:p w14:paraId="19FE0AF0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{inter_marks}</w:t>
      </w:r>
    </w:p>
    <w:p w14:paraId="41F6486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onChange={(e) =&gt; setintermarks(e.target.value)}</w:t>
      </w:r>
    </w:p>
    <w:p w14:paraId="20440EC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6DF8AC9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7801AF5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73B1578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Phone no:</w:t>
      </w:r>
    </w:p>
    <w:p w14:paraId="7577C0A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0E2725E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number"</w:t>
      </w:r>
    </w:p>
    <w:p w14:paraId="0EE506C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{phone}</w:t>
      </w:r>
    </w:p>
    <w:p w14:paraId="0341B23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onChange={(e) =&gt; setphone(e.target.value)}</w:t>
      </w:r>
    </w:p>
    <w:p w14:paraId="0A5E00F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535773D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5D04292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03ACC71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Select Courses:{" "}</w:t>
      </w:r>
    </w:p>
    <w:p w14:paraId="165DAC9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22B31FC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checkbox"</w:t>
      </w:r>
    </w:p>
    <w:p w14:paraId="4CD6157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name="java"</w:t>
      </w:r>
    </w:p>
    <w:p w14:paraId="4C0254B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checked={course1}</w:t>
      </w:r>
    </w:p>
    <w:p w14:paraId="1078CC3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onChange={(e) =&gt; setcourse1(e.target.checked)}</w:t>
      </w:r>
    </w:p>
    <w:p w14:paraId="053E5A3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4418488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Java</w:t>
      </w:r>
    </w:p>
    <w:p w14:paraId="72A3144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754D81DD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              type="checkbox"</w:t>
      </w:r>
    </w:p>
    <w:p w14:paraId="397C039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name="c"</w:t>
      </w:r>
    </w:p>
    <w:p w14:paraId="65A22E30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checked={course2}</w:t>
      </w:r>
    </w:p>
    <w:p w14:paraId="19D2D71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onChange={(e) =&gt; setcourse2(e.target.checked)}</w:t>
      </w:r>
    </w:p>
    <w:p w14:paraId="48920CD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260316C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C</w:t>
      </w:r>
    </w:p>
    <w:p w14:paraId="5F8EA4F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7E5C7B0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checkbox"</w:t>
      </w:r>
    </w:p>
    <w:p w14:paraId="3CE9158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name="python"</w:t>
      </w:r>
    </w:p>
    <w:p w14:paraId="54EB053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checked={course3}</w:t>
      </w:r>
    </w:p>
    <w:p w14:paraId="573361B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onChange={(e) =&gt; setcourse3(e.target.checked)}</w:t>
      </w:r>
    </w:p>
    <w:p w14:paraId="6938DB2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453B9AE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Python</w:t>
      </w:r>
    </w:p>
    <w:p w14:paraId="1AB1FA1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38D509D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5FE77F1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4F040E4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radio"</w:t>
      </w:r>
    </w:p>
    <w:p w14:paraId="69A4304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"Male"</w:t>
      </w:r>
    </w:p>
    <w:p w14:paraId="5ADCEB0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name="Gender"</w:t>
      </w:r>
    </w:p>
    <w:p w14:paraId="6830960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onChange={(e) =&gt; setgender(e.target.value)}</w:t>
      </w:r>
    </w:p>
    <w:p w14:paraId="2AF940E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373B78A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Male</w:t>
      </w:r>
    </w:p>
    <w:p w14:paraId="7F910C0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input</w:t>
      </w:r>
    </w:p>
    <w:p w14:paraId="7A87C64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type="radio"</w:t>
      </w:r>
    </w:p>
    <w:p w14:paraId="45CD97B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value="FeMale"</w:t>
      </w:r>
    </w:p>
    <w:p w14:paraId="7B42E55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name="Gender"</w:t>
      </w:r>
    </w:p>
    <w:p w14:paraId="5064C62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  onChange={(e) =&gt; setgender(e.target.value)}</w:t>
      </w:r>
    </w:p>
    <w:p w14:paraId="4512526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/&gt;</w:t>
      </w:r>
    </w:p>
    <w:p w14:paraId="6AEF446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Female</w:t>
      </w:r>
    </w:p>
    <w:p w14:paraId="781F21B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5D5D59A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r /&gt;</w:t>
      </w:r>
    </w:p>
    <w:p w14:paraId="61450BF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  &lt;button&gt; submit&lt;/button&gt;</w:t>
      </w:r>
    </w:p>
    <w:p w14:paraId="30EA158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  &lt;/form&gt;</w:t>
      </w:r>
    </w:p>
    <w:p w14:paraId="1F49628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  &lt;/center&gt;</w:t>
      </w:r>
    </w:p>
    <w:p w14:paraId="5D5546C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  )}</w:t>
      </w:r>
    </w:p>
    <w:p w14:paraId="2B8A396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/&gt;</w:t>
      </w:r>
    </w:p>
    <w:p w14:paraId="70C92C2F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);</w:t>
      </w:r>
    </w:p>
    <w:p w14:paraId="533477BF" w14:textId="57C576EB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1EE2AF2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export default App;</w:t>
      </w:r>
    </w:p>
    <w:p w14:paraId="4AEF7437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</w:pPr>
    </w:p>
    <w:p w14:paraId="3852E4CD" w14:textId="34478A91" w:rsidR="00164EA6" w:rsidRPr="0012743A" w:rsidRDefault="00164EA6" w:rsidP="00164EA6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CSS:</w:t>
      </w:r>
    </w:p>
    <w:p w14:paraId="4896B38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result{</w:t>
      </w:r>
    </w:p>
    <w:p w14:paraId="587279C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lor:rgb(41, 69, 93);</w:t>
      </w:r>
    </w:p>
    <w:p w14:paraId="3AB63CBB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font-size:20px;</w:t>
      </w:r>
    </w:p>
    <w:p w14:paraId="7C44945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text-align: center;</w:t>
      </w:r>
    </w:p>
    <w:p w14:paraId="6DFAE51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margin-left:600px;</w:t>
      </w:r>
    </w:p>
    <w:p w14:paraId="4D3321A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3D9E16F3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forms{</w:t>
      </w:r>
    </w:p>
    <w:p w14:paraId="74E32C9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width:600px;</w:t>
      </w:r>
    </w:p>
    <w:p w14:paraId="4A334FB0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background: #f4f290;</w:t>
      </w:r>
    </w:p>
    <w:p w14:paraId="2D84E5E2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color:black;</w:t>
      </w:r>
    </w:p>
    <w:p w14:paraId="5E73EBDC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font-size: 20px;</w:t>
      </w:r>
    </w:p>
    <w:p w14:paraId="202C522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text-align: center;</w:t>
      </w:r>
    </w:p>
    <w:p w14:paraId="5F5980D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margin-left:400px;</w:t>
      </w:r>
    </w:p>
    <w:p w14:paraId="07B0483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</w:t>
      </w:r>
    </w:p>
    <w:p w14:paraId="6A68FD79" w14:textId="77777777" w:rsidR="00A31EA5" w:rsidRPr="0012743A" w:rsidRDefault="00A31EA5" w:rsidP="00164E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kern w:val="0"/>
          <w:sz w:val="24"/>
          <w:szCs w:val="24"/>
          <w:u w:val="single"/>
        </w:rPr>
      </w:pPr>
    </w:p>
    <w:p w14:paraId="115274AF" w14:textId="4BF45D07" w:rsidR="00164EA6" w:rsidRPr="0012743A" w:rsidRDefault="004C4D77" w:rsidP="00164E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ndex.js:</w:t>
      </w:r>
    </w:p>
    <w:p w14:paraId="09BA1194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'react'</w:t>
      </w:r>
    </w:p>
    <w:p w14:paraId="4240FFC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DOM from 'react-dom/client'</w:t>
      </w:r>
    </w:p>
    <w:p w14:paraId="52A16B28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App from './App.js'</w:t>
      </w:r>
    </w:p>
    <w:p w14:paraId="1598ACA9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'./App.css'</w:t>
      </w:r>
    </w:p>
    <w:p w14:paraId="1D247BA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1BA9831A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actDOM.createRoot(document.getElementById('root')).render(</w:t>
      </w:r>
    </w:p>
    <w:p w14:paraId="51173B76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React.StrictMode&gt;</w:t>
      </w:r>
    </w:p>
    <w:p w14:paraId="0350EE7E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  &lt;App /&gt;</w:t>
      </w:r>
    </w:p>
    <w:p w14:paraId="52DA1C55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 &lt;/React.StrictMode&gt;,</w:t>
      </w:r>
    </w:p>
    <w:p w14:paraId="147DCA71" w14:textId="77777777" w:rsidR="00164EA6" w:rsidRPr="0012743A" w:rsidRDefault="00164EA6" w:rsidP="00164EA6">
      <w:pPr>
        <w:shd w:val="clear" w:color="auto" w:fill="FFFFFF"/>
        <w:spacing w:after="0" w:line="405" w:lineRule="atLeast"/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kern w:val="0"/>
          <w:sz w:val="30"/>
          <w:szCs w:val="30"/>
          <w:lang w:eastAsia="en-IN"/>
          <w14:ligatures w14:val="none"/>
        </w:rPr>
        <w:t>)</w:t>
      </w:r>
    </w:p>
    <w:p w14:paraId="65BD370B" w14:textId="6E768779" w:rsidR="004C4D77" w:rsidRPr="0012743A" w:rsidRDefault="004C4D77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br w:type="page"/>
      </w:r>
    </w:p>
    <w:p w14:paraId="2353207D" w14:textId="453B8063" w:rsidR="00164EA6" w:rsidRPr="0012743A" w:rsidRDefault="00E24D66" w:rsidP="00164E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lastRenderedPageBreak/>
        <w:t>Output:</w:t>
      </w:r>
    </w:p>
    <w:p w14:paraId="35111769" w14:textId="77777777" w:rsidR="00A31EA5" w:rsidRPr="0012743A" w:rsidRDefault="00A31EA5" w:rsidP="00164EA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</w:p>
    <w:p w14:paraId="2063CDF3" w14:textId="6A7D4709" w:rsidR="00164EA6" w:rsidRPr="0012743A" w:rsidRDefault="00164EA6" w:rsidP="000774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631B1FC0" wp14:editId="00E9B0B1">
            <wp:extent cx="6645910" cy="3738245"/>
            <wp:effectExtent l="0" t="0" r="2540" b="0"/>
            <wp:docPr id="19535908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59083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E225E" w14:textId="77777777" w:rsidR="00164EA6" w:rsidRPr="0012743A" w:rsidRDefault="00164EA6" w:rsidP="000774A6">
      <w:pPr>
        <w:rPr>
          <w:rFonts w:ascii="Times New Roman" w:hAnsi="Times New Roman" w:cs="Times New Roman"/>
          <w:kern w:val="0"/>
          <w:sz w:val="24"/>
          <w:szCs w:val="24"/>
        </w:rPr>
      </w:pPr>
    </w:p>
    <w:p w14:paraId="70ACFCA4" w14:textId="77777777" w:rsidR="00164EA6" w:rsidRPr="0012743A" w:rsidRDefault="00164EA6" w:rsidP="000774A6">
      <w:pPr>
        <w:rPr>
          <w:rFonts w:ascii="Times New Roman" w:hAnsi="Times New Roman" w:cs="Times New Roman"/>
          <w:kern w:val="0"/>
          <w:sz w:val="24"/>
          <w:szCs w:val="24"/>
        </w:rPr>
      </w:pPr>
    </w:p>
    <w:p w14:paraId="466FACE9" w14:textId="77777777" w:rsidR="00164EA6" w:rsidRPr="0012743A" w:rsidRDefault="00164EA6" w:rsidP="00164E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t>After clicking on submit button we get</w:t>
      </w:r>
    </w:p>
    <w:p w14:paraId="0FB24E39" w14:textId="77777777" w:rsidR="00164EA6" w:rsidRPr="0012743A" w:rsidRDefault="00164EA6" w:rsidP="000774A6">
      <w:pPr>
        <w:rPr>
          <w:rFonts w:ascii="Times New Roman" w:hAnsi="Times New Roman" w:cs="Times New Roman"/>
          <w:kern w:val="0"/>
          <w:sz w:val="24"/>
          <w:szCs w:val="24"/>
        </w:rPr>
      </w:pPr>
    </w:p>
    <w:p w14:paraId="3B142957" w14:textId="1B82F430" w:rsidR="007F5D3B" w:rsidRPr="0012743A" w:rsidRDefault="00164EA6" w:rsidP="000774A6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noProof/>
        </w:rPr>
        <w:drawing>
          <wp:inline distT="0" distB="0" distL="0" distR="0" wp14:anchorId="45C87FBC" wp14:editId="0AB2658F">
            <wp:extent cx="6645910" cy="3738245"/>
            <wp:effectExtent l="0" t="0" r="2540" b="0"/>
            <wp:docPr id="306596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59685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EA324" w14:textId="77777777" w:rsidR="007F5D3B" w:rsidRPr="0012743A" w:rsidRDefault="007F5D3B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kern w:val="0"/>
          <w:sz w:val="24"/>
          <w:szCs w:val="24"/>
        </w:rPr>
        <w:br w:type="page"/>
      </w:r>
    </w:p>
    <w:p w14:paraId="579B84D6" w14:textId="3352DD26" w:rsidR="007F5D3B" w:rsidRPr="0012743A" w:rsidRDefault="007F5D3B" w:rsidP="007F5D3B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 xml:space="preserve">Experiment - </w:t>
      </w:r>
      <w:r w:rsidR="0012743A" w:rsidRPr="0012743A"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 w14:paraId="7BC51F40" w14:textId="2697BDFA" w:rsidR="00E002B3" w:rsidRPr="0012743A" w:rsidRDefault="007F5D3B" w:rsidP="007F5D3B">
      <w:pPr>
        <w:rPr>
          <w:rFonts w:ascii="Times New Roman" w:hAnsi="Times New Roman" w:cs="Times New Roman"/>
          <w:b/>
          <w:bCs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002B3"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Develop react application using CSS style.</w:t>
      </w:r>
    </w:p>
    <w:p w14:paraId="3E29A32B" w14:textId="77777777" w:rsidR="007F5D3B" w:rsidRPr="0012743A" w:rsidRDefault="007F5D3B" w:rsidP="007F5D3B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440D3F66" w14:textId="4B46073E" w:rsidR="008A2442" w:rsidRPr="0012743A" w:rsidRDefault="007F5D3B" w:rsidP="007F5D3B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:</w:t>
      </w:r>
    </w:p>
    <w:p w14:paraId="29C24C6F" w14:textId="090B2732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>import React from 'react';</w:t>
      </w:r>
    </w:p>
    <w:p w14:paraId="1DFB07E8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>import List from './List';</w:t>
      </w:r>
    </w:p>
    <w:p w14:paraId="426B10FE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</w:p>
    <w:p w14:paraId="2077C594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>function App() {</w:t>
      </w:r>
    </w:p>
    <w:p w14:paraId="2DE3886C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 xml:space="preserve">  return (</w:t>
      </w:r>
    </w:p>
    <w:p w14:paraId="0CF55FEB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 xml:space="preserve">    &lt;div className="App"&gt;</w:t>
      </w:r>
    </w:p>
    <w:p w14:paraId="3C6D7531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 xml:space="preserve">      &lt;List /&gt;</w:t>
      </w:r>
    </w:p>
    <w:p w14:paraId="4E35A2D4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 xml:space="preserve">    &lt;/div&gt;</w:t>
      </w:r>
    </w:p>
    <w:p w14:paraId="7AB48A89" w14:textId="77777777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 xml:space="preserve">  );</w:t>
      </w:r>
    </w:p>
    <w:p w14:paraId="060FBE2C" w14:textId="48060752" w:rsidR="008A2442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>}</w:t>
      </w:r>
    </w:p>
    <w:p w14:paraId="1D997CB0" w14:textId="24FF5F8C" w:rsidR="0012743A" w:rsidRPr="008A2442" w:rsidRDefault="008A2442" w:rsidP="008A2442">
      <w:pPr>
        <w:jc w:val="both"/>
        <w:rPr>
          <w:rFonts w:ascii="Times New Roman" w:hAnsi="Times New Roman" w:cs="Times New Roman"/>
          <w:kern w:val="0"/>
        </w:rPr>
      </w:pPr>
      <w:r w:rsidRPr="008A2442">
        <w:rPr>
          <w:rFonts w:ascii="Times New Roman" w:hAnsi="Times New Roman" w:cs="Times New Roman"/>
          <w:kern w:val="0"/>
        </w:rPr>
        <w:t>export default App;</w:t>
      </w:r>
    </w:p>
    <w:p w14:paraId="1E8B274D" w14:textId="5892E2D8" w:rsidR="0012743A" w:rsidRDefault="008A2442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List</w:t>
      </w:r>
      <w:r w:rsidR="0012743A"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js:</w:t>
      </w:r>
    </w:p>
    <w:p w14:paraId="568317BD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'react';</w:t>
      </w:r>
    </w:p>
    <w:p w14:paraId="7E327FEE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'./List.css'; // Import the CSS file</w:t>
      </w:r>
    </w:p>
    <w:p w14:paraId="7262B83B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5042A97E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 List = () =&gt; {</w:t>
      </w:r>
    </w:p>
    <w:p w14:paraId="286D1C91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const items = [</w:t>
      </w:r>
    </w:p>
    <w:p w14:paraId="7CEDBFB0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'Item 1',</w:t>
      </w:r>
    </w:p>
    <w:p w14:paraId="47DFBB0C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'Item 2',</w:t>
      </w:r>
    </w:p>
    <w:p w14:paraId="6D179BCA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'Item 3',</w:t>
      </w:r>
    </w:p>
    <w:p w14:paraId="3DC08BD2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'Item 4',</w:t>
      </w:r>
    </w:p>
    <w:p w14:paraId="1EC0BF73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'Item 5',</w:t>
      </w:r>
    </w:p>
    <w:p w14:paraId="637D4F2E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];</w:t>
      </w:r>
    </w:p>
    <w:p w14:paraId="59537E96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732C2964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return (</w:t>
      </w:r>
    </w:p>
    <w:p w14:paraId="003CC68F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&lt;div className="list-container"&gt;</w:t>
      </w:r>
    </w:p>
    <w:p w14:paraId="369A1EB6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  &lt;h2&gt;List of Items&lt;/h2&gt;</w:t>
      </w:r>
    </w:p>
    <w:p w14:paraId="5198FFE3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  &lt;ul className="item-list"&gt;</w:t>
      </w:r>
    </w:p>
    <w:p w14:paraId="759D9289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    {items.map((item, index) =&gt; (</w:t>
      </w:r>
    </w:p>
    <w:p w14:paraId="390B8143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      &lt;li key={index}&gt;{item}&lt;/li&gt;</w:t>
      </w:r>
    </w:p>
    <w:p w14:paraId="096ACBF9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    ))}</w:t>
      </w:r>
    </w:p>
    <w:p w14:paraId="611FC0C2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  &lt;/ul&gt;</w:t>
      </w:r>
    </w:p>
    <w:p w14:paraId="1A32C040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&lt;/div&gt;</w:t>
      </w:r>
    </w:p>
    <w:p w14:paraId="28060EB3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);</w:t>
      </w:r>
    </w:p>
    <w:p w14:paraId="0B6EAC64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};</w:t>
      </w:r>
    </w:p>
    <w:p w14:paraId="2FD8371F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4AB0161F" w14:textId="14C75BFC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ort default List;</w:t>
      </w:r>
    </w:p>
    <w:p w14:paraId="185D7944" w14:textId="5CCD02E1" w:rsidR="008A2442" w:rsidRDefault="008A2442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List.css:</w:t>
      </w:r>
    </w:p>
    <w:p w14:paraId="67354D3D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list-container {</w:t>
      </w:r>
    </w:p>
    <w:p w14:paraId="02E10B9C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max-width: 300px;</w:t>
      </w:r>
    </w:p>
    <w:p w14:paraId="0E87091C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margin: 0 auto;</w:t>
      </w:r>
    </w:p>
    <w:p w14:paraId="6D753BCE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    padding: 20px;</w:t>
      </w:r>
    </w:p>
    <w:p w14:paraId="45844D5D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border: 1px solid #ccc;</w:t>
      </w:r>
    </w:p>
    <w:p w14:paraId="7F98C89D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border-radius: 5px;</w:t>
      </w:r>
    </w:p>
    <w:p w14:paraId="23553B74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box-shadow: 0 2px 4px rgba(0, 0, 0, 0.1);</w:t>
      </w:r>
    </w:p>
    <w:p w14:paraId="17D693E8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}</w:t>
      </w:r>
    </w:p>
    <w:p w14:paraId="1DF4D8B1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</w:p>
    <w:p w14:paraId="5529B49F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.item-list {</w:t>
      </w:r>
    </w:p>
    <w:p w14:paraId="3C032C0D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list-style-type: none;</w:t>
      </w:r>
    </w:p>
    <w:p w14:paraId="60BDC4F7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padding: 0;</w:t>
      </w:r>
    </w:p>
    <w:p w14:paraId="6B3A1431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margin: 0;</w:t>
      </w:r>
    </w:p>
    <w:p w14:paraId="2E257B30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}</w:t>
      </w:r>
    </w:p>
    <w:p w14:paraId="6EF39CC1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</w:p>
    <w:p w14:paraId="12D17A6C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.item-list li {</w:t>
      </w:r>
    </w:p>
    <w:p w14:paraId="095240B4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padding: 10px;</w:t>
      </w:r>
    </w:p>
    <w:p w14:paraId="3388E719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border-bottom: 1px solid #ccc;</w:t>
      </w:r>
    </w:p>
    <w:p w14:paraId="26167C48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}</w:t>
      </w:r>
    </w:p>
    <w:p w14:paraId="47AA9399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</w:p>
    <w:p w14:paraId="75ED2C52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.item-list li:last-child {</w:t>
      </w:r>
    </w:p>
    <w:p w14:paraId="26CA3A87" w14:textId="77777777" w:rsidR="008A2442" w:rsidRP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border-bottom: none;</w:t>
      </w:r>
    </w:p>
    <w:p w14:paraId="373426E2" w14:textId="77777777" w:rsid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}</w:t>
      </w:r>
    </w:p>
    <w:p w14:paraId="66F969E5" w14:textId="77777777" w:rsidR="008A2442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utput:</w:t>
      </w:r>
    </w:p>
    <w:p w14:paraId="1A23DD04" w14:textId="5EF4BC8E" w:rsidR="00CA1BDB" w:rsidRDefault="008A2442" w:rsidP="008A244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A2442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6696C37B" wp14:editId="1A2746F9">
            <wp:extent cx="6645910" cy="3738245"/>
            <wp:effectExtent l="0" t="0" r="2540" b="0"/>
            <wp:docPr id="7524727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247279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A244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</w:t>
      </w:r>
    </w:p>
    <w:p w14:paraId="6DF28EFE" w14:textId="77777777" w:rsidR="00CA1BDB" w:rsidRDefault="00CA1BDB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 w:type="page"/>
      </w:r>
    </w:p>
    <w:p w14:paraId="0B5D7222" w14:textId="442F671E" w:rsidR="0012743A" w:rsidRPr="0012743A" w:rsidRDefault="0012743A" w:rsidP="0012743A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 xml:space="preserve">Experiment - 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>7</w:t>
      </w:r>
    </w:p>
    <w:p w14:paraId="3A92BB2D" w14:textId="77777777" w:rsidR="0012743A" w:rsidRPr="0012743A" w:rsidRDefault="0012743A" w:rsidP="0012743A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Develop react application using events.</w:t>
      </w:r>
    </w:p>
    <w:p w14:paraId="0B06266F" w14:textId="2A237DF9" w:rsidR="0012743A" w:rsidRPr="0012743A" w:rsidRDefault="0012743A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05FD2CCC" w14:textId="77777777" w:rsidR="0012743A" w:rsidRPr="0012743A" w:rsidRDefault="0012743A" w:rsidP="0012743A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:</w:t>
      </w:r>
    </w:p>
    <w:p w14:paraId="2D646260" w14:textId="31E0F252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>import React, { useState } from 'react';</w:t>
      </w:r>
    </w:p>
    <w:p w14:paraId="7F1EC3E7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>function App() {</w:t>
      </w:r>
    </w:p>
    <w:p w14:paraId="5A4E7C9D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const [showMessage, setShowMessage] = useState(false);</w:t>
      </w:r>
    </w:p>
    <w:p w14:paraId="100F6B14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</w:p>
    <w:p w14:paraId="3A8BA227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const handleButtonClick = () =&gt; {</w:t>
      </w:r>
    </w:p>
    <w:p w14:paraId="19D87B60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setShowMessage((prevState) =&gt; !prevState);</w:t>
      </w:r>
    </w:p>
    <w:p w14:paraId="5EA620B7" w14:textId="60FBAB21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};</w:t>
      </w:r>
    </w:p>
    <w:p w14:paraId="2641FAA0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return (</w:t>
      </w:r>
    </w:p>
    <w:p w14:paraId="4C38A66A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&lt;div className="App"&gt;</w:t>
      </w:r>
    </w:p>
    <w:p w14:paraId="345505A1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  &lt;h1&gt;React Event Handling Example&lt;/h1&gt;</w:t>
      </w:r>
    </w:p>
    <w:p w14:paraId="3CC5B227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  &lt;button onClick={handleButtonClick}&gt;</w:t>
      </w:r>
    </w:p>
    <w:p w14:paraId="075052A5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    {showMessage ? 'Hide Message' : 'Show Message'}</w:t>
      </w:r>
    </w:p>
    <w:p w14:paraId="2F7F3A91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  &lt;/button&gt;</w:t>
      </w:r>
    </w:p>
    <w:p w14:paraId="3EF6901D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  {showMessage &amp;&amp; &lt;p&gt;This is the hidden message that becomes visible when you click the button.&lt;/p&gt;}</w:t>
      </w:r>
    </w:p>
    <w:p w14:paraId="14036E4C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  &lt;/div&gt;</w:t>
      </w:r>
    </w:p>
    <w:p w14:paraId="62AB1134" w14:textId="77777777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 xml:space="preserve">  );</w:t>
      </w:r>
    </w:p>
    <w:p w14:paraId="7955D121" w14:textId="3D82E0ED" w:rsidR="00CA1BDB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>}</w:t>
      </w:r>
    </w:p>
    <w:p w14:paraId="5CAC31A0" w14:textId="6C44E82E" w:rsidR="0012743A" w:rsidRPr="00CA1BDB" w:rsidRDefault="00CA1BDB" w:rsidP="00CA1BDB">
      <w:pPr>
        <w:jc w:val="both"/>
        <w:rPr>
          <w:rFonts w:ascii="Times New Roman" w:hAnsi="Times New Roman" w:cs="Times New Roman"/>
          <w:kern w:val="0"/>
          <w:sz w:val="24"/>
          <w:szCs w:val="24"/>
        </w:rPr>
      </w:pPr>
      <w:r w:rsidRPr="00CA1BDB">
        <w:rPr>
          <w:rFonts w:ascii="Times New Roman" w:hAnsi="Times New Roman" w:cs="Times New Roman"/>
          <w:kern w:val="0"/>
          <w:sz w:val="24"/>
          <w:szCs w:val="24"/>
        </w:rPr>
        <w:t>export default App;</w:t>
      </w:r>
    </w:p>
    <w:p w14:paraId="54F8A4B6" w14:textId="77777777" w:rsidR="0012743A" w:rsidRDefault="0012743A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ndex.js:</w:t>
      </w:r>
    </w:p>
    <w:p w14:paraId="3653284E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'react';</w:t>
      </w:r>
    </w:p>
    <w:p w14:paraId="2F3E0F54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DOM from 'react-dom/client';</w:t>
      </w:r>
    </w:p>
    <w:p w14:paraId="7ADEDEEE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'./index.css';</w:t>
      </w:r>
    </w:p>
    <w:p w14:paraId="531B535C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App from './App';</w:t>
      </w:r>
    </w:p>
    <w:p w14:paraId="5A59D6D9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portWebVitals from './reportWebVitals';</w:t>
      </w:r>
    </w:p>
    <w:p w14:paraId="43942849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5DA501D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 root = ReactDOM.createRoot(document.getElementById('root'));</w:t>
      </w:r>
    </w:p>
    <w:p w14:paraId="434028F9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oot.render(</w:t>
      </w:r>
    </w:p>
    <w:p w14:paraId="0F70BA64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&lt;React.StrictMode&gt;</w:t>
      </w:r>
    </w:p>
    <w:p w14:paraId="72AB5150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&lt;App /&gt;</w:t>
      </w:r>
    </w:p>
    <w:p w14:paraId="315B52BD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&lt;/React.StrictMode&gt;</w:t>
      </w:r>
    </w:p>
    <w:p w14:paraId="1781ED10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6E702E77" w14:textId="77777777" w:rsidR="00CA1BDB" w:rsidRPr="00DF4B32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60B37926" w14:textId="77777777" w:rsidR="00CA1BDB" w:rsidRDefault="00CA1BDB" w:rsidP="00CA1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portWebVitals();</w:t>
      </w:r>
    </w:p>
    <w:p w14:paraId="5C427A2C" w14:textId="1F55CD6E" w:rsidR="00CA1BDB" w:rsidRDefault="00CA1BDB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utput:</w:t>
      </w:r>
    </w:p>
    <w:p w14:paraId="59D7FF49" w14:textId="3EA13EEB" w:rsidR="0012743A" w:rsidRDefault="00CA1BDB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CA1BDB"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u w:val="single"/>
          <w:lang w:eastAsia="en-IN"/>
          <w14:ligatures w14:val="none"/>
        </w:rPr>
        <w:lastRenderedPageBreak/>
        <w:drawing>
          <wp:inline distT="0" distB="0" distL="0" distR="0" wp14:anchorId="4AF79423" wp14:editId="744AFDA7">
            <wp:extent cx="6645910" cy="3738245"/>
            <wp:effectExtent l="0" t="0" r="2540" b="0"/>
            <wp:docPr id="7770915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09154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48FE7" w14:textId="3A86DA82" w:rsidR="00CA1BDB" w:rsidRDefault="00CA1BDB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After cicking “Show Message” button</w:t>
      </w:r>
    </w:p>
    <w:p w14:paraId="6814CD51" w14:textId="2F89E62E" w:rsidR="00CA1BDB" w:rsidRDefault="00CA1BDB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CA1BDB"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lang w:eastAsia="en-IN"/>
          <w14:ligatures w14:val="none"/>
        </w:rPr>
        <w:drawing>
          <wp:inline distT="0" distB="0" distL="0" distR="0" wp14:anchorId="5850401C" wp14:editId="4C83E18F">
            <wp:extent cx="6645910" cy="3738245"/>
            <wp:effectExtent l="0" t="0" r="2540" b="0"/>
            <wp:docPr id="918199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199345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CBE89" w14:textId="22A1D7C0" w:rsidR="00CA1BDB" w:rsidRPr="00CA1BDB" w:rsidRDefault="00CA1BDB" w:rsidP="00CA1BDB">
      <w:pP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3A25217F" w14:textId="77777777" w:rsidR="00F949BA" w:rsidRDefault="00F949BA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br w:type="page"/>
      </w:r>
    </w:p>
    <w:p w14:paraId="1AD9174F" w14:textId="35DEA9CE" w:rsidR="0012743A" w:rsidRPr="0012743A" w:rsidRDefault="0012743A" w:rsidP="0012743A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 xml:space="preserve">Experiment - 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>8</w:t>
      </w:r>
    </w:p>
    <w:p w14:paraId="144410BD" w14:textId="77777777" w:rsidR="00E002B3" w:rsidRDefault="0012743A" w:rsidP="0012743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002B3" w:rsidRPr="0012743A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E002B3" w:rsidRPr="0012743A">
        <w:rPr>
          <w:rFonts w:ascii="Times New Roman" w:hAnsi="Times New Roman" w:cs="Times New Roman"/>
          <w:b/>
          <w:bCs/>
          <w:sz w:val="28"/>
          <w:szCs w:val="28"/>
        </w:rPr>
        <w:t>ode js application to display current date and time.</w:t>
      </w:r>
    </w:p>
    <w:p w14:paraId="1CED29BE" w14:textId="0E1D4746" w:rsidR="0012743A" w:rsidRPr="0012743A" w:rsidRDefault="0012743A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51672A86" w14:textId="77777777" w:rsidR="0012743A" w:rsidRPr="0012743A" w:rsidRDefault="0012743A" w:rsidP="0012743A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:</w:t>
      </w:r>
    </w:p>
    <w:p w14:paraId="6F781064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>import React from 'react';</w:t>
      </w:r>
    </w:p>
    <w:p w14:paraId="6C19B839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>import CurrentDateTime from './CurrentDateTime';</w:t>
      </w:r>
    </w:p>
    <w:p w14:paraId="31BD5220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</w:p>
    <w:p w14:paraId="4704735C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>const App = () =&gt; {</w:t>
      </w:r>
    </w:p>
    <w:p w14:paraId="10CA732E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 xml:space="preserve">  return (</w:t>
      </w:r>
    </w:p>
    <w:p w14:paraId="41B16E9F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 xml:space="preserve">    &lt;div&gt;</w:t>
      </w:r>
    </w:p>
    <w:p w14:paraId="4EEDAB78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 xml:space="preserve">      &lt;h1&gt;My React App&lt;/h1&gt;</w:t>
      </w:r>
    </w:p>
    <w:p w14:paraId="0ED7EF0B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 xml:space="preserve">      &lt;CurrentDateTime /&gt;</w:t>
      </w:r>
    </w:p>
    <w:p w14:paraId="0CFA2150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 xml:space="preserve">    &lt;/div&gt;</w:t>
      </w:r>
    </w:p>
    <w:p w14:paraId="72DCA2E5" w14:textId="77777777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 xml:space="preserve">  );</w:t>
      </w:r>
    </w:p>
    <w:p w14:paraId="721EF3C0" w14:textId="69590C1D" w:rsidR="00E002B3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>};</w:t>
      </w:r>
    </w:p>
    <w:p w14:paraId="7DD741F9" w14:textId="2879F281" w:rsidR="0012743A" w:rsidRPr="00E002B3" w:rsidRDefault="00E002B3" w:rsidP="00E002B3">
      <w:pPr>
        <w:jc w:val="both"/>
        <w:rPr>
          <w:rFonts w:ascii="Times New Roman" w:hAnsi="Times New Roman" w:cs="Times New Roman"/>
          <w:kern w:val="0"/>
        </w:rPr>
      </w:pPr>
      <w:r w:rsidRPr="00E002B3">
        <w:rPr>
          <w:rFonts w:ascii="Times New Roman" w:hAnsi="Times New Roman" w:cs="Times New Roman"/>
          <w:kern w:val="0"/>
        </w:rPr>
        <w:t>export default App;</w:t>
      </w:r>
    </w:p>
    <w:p w14:paraId="460AF1DB" w14:textId="1EABF42A" w:rsidR="0012743A" w:rsidRDefault="001D4F63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ndex</w:t>
      </w:r>
      <w:r w:rsidR="0012743A"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js:</w:t>
      </w:r>
    </w:p>
    <w:p w14:paraId="34A673BE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 from 'react';</w:t>
      </w:r>
    </w:p>
    <w:p w14:paraId="70B315F7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actDOM from 'react-dom/client';</w:t>
      </w:r>
    </w:p>
    <w:p w14:paraId="215E8BAF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'./index.css';</w:t>
      </w:r>
    </w:p>
    <w:p w14:paraId="4321823B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App from './App';</w:t>
      </w:r>
    </w:p>
    <w:p w14:paraId="778DDA1C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ort reportWebVitals from './reportWebVitals';</w:t>
      </w:r>
    </w:p>
    <w:p w14:paraId="17F56BB8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3D323BF3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st root = ReactDOM.createRoot(document.getElementById('root'));</w:t>
      </w:r>
    </w:p>
    <w:p w14:paraId="4B32A567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oot.render(</w:t>
      </w:r>
    </w:p>
    <w:p w14:paraId="71004F3C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&lt;React.StrictMode&gt;</w:t>
      </w:r>
    </w:p>
    <w:p w14:paraId="33ECA370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  &lt;App /&gt;</w:t>
      </w:r>
    </w:p>
    <w:p w14:paraId="1846D63C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 &lt;/React.StrictMode&gt;</w:t>
      </w:r>
    </w:p>
    <w:p w14:paraId="70956767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;</w:t>
      </w:r>
    </w:p>
    <w:p w14:paraId="2EACCFAF" w14:textId="77777777" w:rsidR="00DF4B32" w:rsidRP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7C2023F" w14:textId="0E5A3FEA" w:rsidR="00DF4B32" w:rsidRDefault="00DF4B32" w:rsidP="00DF4B3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F4B3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portWebVitals();</w:t>
      </w:r>
    </w:p>
    <w:p w14:paraId="3752AD2E" w14:textId="77777777" w:rsidR="00DF4B32" w:rsidRDefault="00DF4B32">
      <w:pP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 w:type="page"/>
      </w:r>
    </w:p>
    <w:p w14:paraId="0369EF4A" w14:textId="21E2622F" w:rsidR="00E002B3" w:rsidRDefault="00E002B3" w:rsidP="001D4F6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IN"/>
          <w14:ligatures w14:val="none"/>
        </w:rPr>
      </w:pPr>
      <w:r w:rsidRPr="00E002B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IN"/>
          <w14:ligatures w14:val="none"/>
        </w:rPr>
        <w:lastRenderedPageBreak/>
        <w:t>Output:</w:t>
      </w:r>
    </w:p>
    <w:p w14:paraId="71C0A833" w14:textId="0C21C41B" w:rsidR="00E002B3" w:rsidRDefault="001D4F63" w:rsidP="00E002B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IN"/>
          <w14:ligatures w14:val="none"/>
        </w:rPr>
      </w:pPr>
      <w:r w:rsidRPr="001D4F63"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:u w:val="single"/>
          <w:lang w:eastAsia="en-IN"/>
          <w14:ligatures w14:val="none"/>
        </w:rPr>
        <w:drawing>
          <wp:inline distT="0" distB="0" distL="0" distR="0" wp14:anchorId="77A7565D" wp14:editId="557F3504">
            <wp:extent cx="6645910" cy="3738245"/>
            <wp:effectExtent l="0" t="0" r="2540" b="0"/>
            <wp:docPr id="4654710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471000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7E5E2" w14:textId="412214F8" w:rsidR="00CA1BDB" w:rsidRPr="00CA1BDB" w:rsidRDefault="00CA1BDB" w:rsidP="00E002B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u w:val="single"/>
          <w:lang w:eastAsia="en-IN"/>
          <w14:ligatures w14:val="none"/>
        </w:rPr>
      </w:pPr>
    </w:p>
    <w:p w14:paraId="69D92FAF" w14:textId="0997E644" w:rsidR="00CA1BDB" w:rsidRDefault="00CA1BDB">
      <w:p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u w:val="single"/>
          <w:lang w:eastAsia="en-IN"/>
          <w14:ligatures w14:val="none"/>
        </w:rPr>
        <w:br w:type="page"/>
      </w:r>
    </w:p>
    <w:p w14:paraId="7074301D" w14:textId="72FDECC0" w:rsidR="0012743A" w:rsidRPr="0012743A" w:rsidRDefault="0012743A" w:rsidP="0012743A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 xml:space="preserve">Experiment - 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>9</w:t>
      </w:r>
    </w:p>
    <w:p w14:paraId="3466C5D1" w14:textId="135572A9" w:rsidR="0012743A" w:rsidRPr="0012743A" w:rsidRDefault="0012743A" w:rsidP="0012743A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Develop node.js application using modules.</w:t>
      </w:r>
    </w:p>
    <w:p w14:paraId="65BFB160" w14:textId="77777777" w:rsidR="0012743A" w:rsidRDefault="0012743A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0CA152D7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buf = new Buffer.allocUnsafe(26);</w:t>
      </w:r>
    </w:p>
    <w:p w14:paraId="23F3AFBD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for (var i = 0 ; i &lt; 26 ; i++)</w:t>
      </w:r>
    </w:p>
    <w:p w14:paraId="56A9B0E3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{</w:t>
      </w:r>
    </w:p>
    <w:p w14:paraId="46F3DC64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 xml:space="preserve"> buf[i] = i + 97;</w:t>
      </w:r>
    </w:p>
    <w:p w14:paraId="145ABFB3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}</w:t>
      </w:r>
    </w:p>
    <w:p w14:paraId="7878E18F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console.log("Buffer Reading example...")</w:t>
      </w:r>
    </w:p>
    <w:p w14:paraId="5072193E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console.log( buf.toString('ascii')); // outputs: abcdefghijklmnopqrstuvwxyz</w:t>
      </w:r>
    </w:p>
    <w:p w14:paraId="443F47C0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console.log( buf.toString('ascii',0,5));</w:t>
      </w:r>
    </w:p>
    <w:p w14:paraId="4AB05DA0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//Buffer Writing</w:t>
      </w:r>
    </w:p>
    <w:p w14:paraId="6B04AAE6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console.log("")</w:t>
      </w:r>
    </w:p>
    <w:p w14:paraId="2D1D2959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console.log("Buffer Writing example...")</w:t>
      </w:r>
    </w:p>
    <w:p w14:paraId="52C81578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buf = new Buffer.allocUnsafe(256);</w:t>
      </w:r>
    </w:p>
    <w:p w14:paraId="60EC8A23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len = buf.write("We are working with buffers in node .js");</w:t>
      </w:r>
    </w:p>
    <w:p w14:paraId="6D7C4FFB" w14:textId="77777777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console.log(buf.toString())</w:t>
      </w:r>
    </w:p>
    <w:p w14:paraId="4095DA20" w14:textId="55154645" w:rsidR="00BB447F" w:rsidRPr="00BB447F" w:rsidRDefault="00BB447F" w:rsidP="00BB447F">
      <w:pPr>
        <w:rPr>
          <w:rFonts w:ascii="Times New Roman" w:hAnsi="Times New Roman" w:cs="Times New Roman"/>
          <w:kern w:val="0"/>
          <w:sz w:val="28"/>
          <w:szCs w:val="28"/>
        </w:rPr>
      </w:pPr>
      <w:r w:rsidRPr="00BB447F">
        <w:rPr>
          <w:rFonts w:ascii="Times New Roman" w:hAnsi="Times New Roman" w:cs="Times New Roman"/>
          <w:kern w:val="0"/>
          <w:sz w:val="28"/>
          <w:szCs w:val="28"/>
        </w:rPr>
        <w:t>console.log("Letters written : ",len)</w:t>
      </w:r>
    </w:p>
    <w:p w14:paraId="6E388E4B" w14:textId="23A2594B" w:rsidR="00BB447F" w:rsidRPr="0012743A" w:rsidRDefault="00BB447F" w:rsidP="00BB447F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kern w:val="0"/>
          <w:sz w:val="28"/>
          <w:szCs w:val="28"/>
        </w:rPr>
        <w:t xml:space="preserve"> </w:t>
      </w:r>
    </w:p>
    <w:p w14:paraId="06049089" w14:textId="79C87A03" w:rsidR="0012743A" w:rsidRDefault="00F04A41" w:rsidP="0012743A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OUTPUT:</w:t>
      </w:r>
    </w:p>
    <w:p w14:paraId="7168EC53" w14:textId="2383D73C" w:rsidR="0012743A" w:rsidRDefault="00F04A41" w:rsidP="00FC06E6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21BDBF38" wp14:editId="73DA5F87">
            <wp:extent cx="4766733" cy="2530895"/>
            <wp:effectExtent l="0" t="0" r="0" b="3175"/>
            <wp:docPr id="41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21.png"/>
                    <pic:cNvPicPr>
                      <a:picLocks noChangeAspect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93565" cy="2545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F620F" w14:textId="77777777" w:rsidR="00FC06E6" w:rsidRDefault="00FC06E6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br w:type="page"/>
      </w:r>
    </w:p>
    <w:p w14:paraId="6672AE19" w14:textId="21120ED2" w:rsidR="0012743A" w:rsidRPr="0012743A" w:rsidRDefault="0012743A" w:rsidP="00FC06E6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 xml:space="preserve">Experiment - 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>10</w:t>
      </w:r>
    </w:p>
    <w:p w14:paraId="588DD690" w14:textId="1553D800" w:rsidR="0012743A" w:rsidRPr="0012743A" w:rsidRDefault="0012743A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Demonstrate Working with MongoDB using MongoDB Compass.</w:t>
      </w:r>
    </w:p>
    <w:p w14:paraId="546D469A" w14:textId="77777777" w:rsidR="0012743A" w:rsidRDefault="0012743A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666FB08B" w14:textId="65D4A647" w:rsidR="007F4AC2" w:rsidRDefault="007F4AC2" w:rsidP="0012743A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t>Creating Database and Collection</w:t>
      </w: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drawing>
          <wp:inline distT="0" distB="0" distL="0" distR="0" wp14:anchorId="4C20D13D" wp14:editId="13EB99A4">
            <wp:extent cx="6612467" cy="3740285"/>
            <wp:effectExtent l="0" t="0" r="0" b="0"/>
            <wp:docPr id="4474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4998" name="Picture 4474998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4835" cy="3786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C34CF" w14:textId="6AB80F14" w:rsidR="007F4AC2" w:rsidRDefault="007F4AC2" w:rsidP="0012743A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t xml:space="preserve">After </w:t>
      </w:r>
    </w:p>
    <w:p w14:paraId="0FD71FC7" w14:textId="77777777" w:rsidR="007F4AC2" w:rsidRDefault="007F4AC2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drawing>
          <wp:inline distT="0" distB="0" distL="0" distR="0" wp14:anchorId="39089A47" wp14:editId="7704B3FA">
            <wp:extent cx="6527800" cy="3692392"/>
            <wp:effectExtent l="0" t="0" r="6350" b="3810"/>
            <wp:docPr id="9560855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085558" name="Picture 95608555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7436" cy="372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FF1CA" w14:textId="44140391" w:rsidR="007F4AC2" w:rsidRDefault="007F4AC2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INSERT DOCUMENTS</w:t>
      </w:r>
    </w:p>
    <w:p w14:paraId="77FD530F" w14:textId="77777777" w:rsidR="007F4AC2" w:rsidRDefault="007F4AC2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lastRenderedPageBreak/>
        <w:drawing>
          <wp:inline distT="0" distB="0" distL="0" distR="0" wp14:anchorId="24B60BF8" wp14:editId="51267382">
            <wp:extent cx="6451600" cy="3649290"/>
            <wp:effectExtent l="0" t="0" r="6350" b="8890"/>
            <wp:docPr id="8982492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249212" name="Picture 898249212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2027" cy="3689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drawing>
          <wp:inline distT="0" distB="0" distL="0" distR="0" wp14:anchorId="2573650A" wp14:editId="54610986">
            <wp:extent cx="6392333" cy="3615767"/>
            <wp:effectExtent l="0" t="0" r="8890" b="3810"/>
            <wp:docPr id="46883454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834542" name="Picture 468834542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441" cy="3652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4429B" w14:textId="3692B8A4" w:rsidR="007F4AC2" w:rsidRDefault="007F4AC2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UPDATION</w:t>
      </w:r>
    </w:p>
    <w:p w14:paraId="5C04868E" w14:textId="70CCB309" w:rsidR="007F4AC2" w:rsidRDefault="007F4AC2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lastRenderedPageBreak/>
        <w:drawing>
          <wp:inline distT="0" distB="0" distL="0" distR="0" wp14:anchorId="0D80BA5B" wp14:editId="1FF7CCCA">
            <wp:extent cx="6645910" cy="3759200"/>
            <wp:effectExtent l="0" t="0" r="2540" b="0"/>
            <wp:docPr id="123258019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580196" name="Picture 123258019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5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49B7B" w14:textId="32F6E3A7" w:rsidR="003F3845" w:rsidRDefault="003F3845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drawing>
          <wp:inline distT="0" distB="0" distL="0" distR="0" wp14:anchorId="4488575B" wp14:editId="3D8C2828">
            <wp:extent cx="6612467" cy="3740283"/>
            <wp:effectExtent l="0" t="0" r="0" b="0"/>
            <wp:docPr id="1244566734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566734" name="Picture 6" descr="A screenshot of a computer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2467" cy="3740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0539B" w14:textId="08766AE8" w:rsidR="007F4AC2" w:rsidRDefault="007F4AC2" w:rsidP="0012743A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lastRenderedPageBreak/>
        <w:drawing>
          <wp:inline distT="0" distB="0" distL="0" distR="0" wp14:anchorId="6FC22959" wp14:editId="2B59ADAB">
            <wp:extent cx="6561667" cy="3711548"/>
            <wp:effectExtent l="0" t="0" r="0" b="3810"/>
            <wp:docPr id="76583809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838099" name="Picture 765838099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8300" cy="374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75E82" w14:textId="16EBC1B0" w:rsidR="007F4AC2" w:rsidRDefault="007F4AC2" w:rsidP="0012743A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t>Fetch</w:t>
      </w:r>
    </w:p>
    <w:p w14:paraId="59CF3EDF" w14:textId="0003A151" w:rsidR="007F4AC2" w:rsidRDefault="007F4AC2" w:rsidP="0012743A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drawing>
          <wp:inline distT="0" distB="0" distL="0" distR="0" wp14:anchorId="44CCCC37" wp14:editId="6AC23B4B">
            <wp:extent cx="6366933" cy="3601399"/>
            <wp:effectExtent l="0" t="0" r="0" b="0"/>
            <wp:docPr id="1047869035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869035" name="Picture 10" descr="A screenshot of a computer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726" cy="3625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E604D" w14:textId="46D9AC20" w:rsidR="007F4AC2" w:rsidRDefault="007F4AC2" w:rsidP="0012743A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t>Deletetion</w:t>
      </w:r>
    </w:p>
    <w:p w14:paraId="37A786E1" w14:textId="3BEDA643" w:rsidR="007F4AC2" w:rsidRDefault="007F4AC2" w:rsidP="0012743A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lastRenderedPageBreak/>
        <w:drawing>
          <wp:inline distT="0" distB="0" distL="0" distR="0" wp14:anchorId="2710285D" wp14:editId="1137AC72">
            <wp:extent cx="6383867" cy="3610977"/>
            <wp:effectExtent l="0" t="0" r="0" b="8890"/>
            <wp:docPr id="66810110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101109" name="Picture 668101109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0497" cy="363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D2818" w14:textId="5B69FA2C" w:rsidR="0012743A" w:rsidRPr="00BB447F" w:rsidRDefault="007F4AC2" w:rsidP="00BB447F">
      <w:pP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drawing>
          <wp:inline distT="0" distB="0" distL="0" distR="0" wp14:anchorId="412B4E49" wp14:editId="134B1FA4">
            <wp:extent cx="6615974" cy="3742267"/>
            <wp:effectExtent l="0" t="0" r="0" b="0"/>
            <wp:docPr id="872055033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055033" name="Picture 12" descr="A screenshot of a computer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3043" cy="376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1098A" w14:textId="77777777" w:rsidR="003F3845" w:rsidRDefault="003F3845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br w:type="page"/>
      </w:r>
    </w:p>
    <w:p w14:paraId="41338381" w14:textId="456FDE54" w:rsidR="0012743A" w:rsidRPr="0012743A" w:rsidRDefault="0012743A" w:rsidP="0012743A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 xml:space="preserve">Experiment - 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>11</w:t>
      </w:r>
    </w:p>
    <w:p w14:paraId="7048B1EB" w14:textId="22FD8A31" w:rsidR="0012743A" w:rsidRPr="0012743A" w:rsidRDefault="0012743A" w:rsidP="0012743A">
      <w:pPr>
        <w:rPr>
          <w:rFonts w:ascii="Times New Roman" w:hAnsi="Times New Roman" w:cs="Times New Roman"/>
          <w:kern w:val="0"/>
          <w:sz w:val="24"/>
          <w:szCs w:val="24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Demonstrate Working with MongoDB using MongoDB Shell.</w:t>
      </w:r>
    </w:p>
    <w:p w14:paraId="2FDE7E35" w14:textId="77777777" w:rsidR="0012743A" w:rsidRPr="0012743A" w:rsidRDefault="0012743A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059C7838" w14:textId="5A5B60A7" w:rsidR="0012743A" w:rsidRPr="0012743A" w:rsidRDefault="002B4294" w:rsidP="0012743A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hell</w:t>
      </w:r>
      <w:r w:rsidR="0012743A"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:</w:t>
      </w:r>
    </w:p>
    <w:p w14:paraId="41DAB040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db.getCollection('sales').insertMany([</w:t>
      </w:r>
    </w:p>
    <w:p w14:paraId="7DA86D86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{ 'item': 'abc', 'price': 10, 'quantity': 2, 'date': new Date('2014-03-01T08:00:00Z') },</w:t>
      </w:r>
    </w:p>
    <w:p w14:paraId="417EAB8F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{ 'item': 'jkl', 'price': 20, 'quantity': 1, 'date': new Date('2014-03-01T09:00:00Z') },</w:t>
      </w:r>
    </w:p>
    <w:p w14:paraId="33886CC9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{ 'item': 'xyz', 'price': 5, 'quantity': 10, 'date': new Date('2014-03-15T09:00:00Z') },</w:t>
      </w:r>
    </w:p>
    <w:p w14:paraId="13C21AB6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{ 'item': 'xyz', 'price': 5, 'quantity': 20, 'date': new Date('2014-04-04T11:21:39.736Z') },</w:t>
      </w:r>
    </w:p>
    <w:p w14:paraId="18877ABB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{ 'item': 'abc', 'price': 10, 'quantity': 10, 'date': new Date('2014-04-04T21:23:13.331Z') },</w:t>
      </w:r>
    </w:p>
    <w:p w14:paraId="207C1DC5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{ 'item': 'def', 'price': 7.5, 'quantity': 5, 'date': new Date('2015-06-04T05:08:13Z') },</w:t>
      </w:r>
    </w:p>
    <w:p w14:paraId="548ECD21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{ 'item': 'def', 'price': 7.5, 'quantity': 10, 'date': new Date('2015-09-10T08:43:00Z') },</w:t>
      </w:r>
    </w:p>
    <w:p w14:paraId="05605E88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{ 'item': 'abc', 'price': 10, 'quantity': 5, 'date': new Date('2016-02-06T20:20:13Z') },</w:t>
      </w:r>
    </w:p>
    <w:p w14:paraId="5D173E54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]);</w:t>
      </w:r>
    </w:p>
    <w:p w14:paraId="5FBEFBD3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3CCFA94A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// Run a find command to view items sold on April 4th, 2014.</w:t>
      </w:r>
    </w:p>
    <w:p w14:paraId="059E5B58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const salesOnApril4th = db.getCollection('sales').find({</w:t>
      </w:r>
    </w:p>
    <w:p w14:paraId="2723022E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date: { $gte: new Date('2014-04-04'), $lt: new Date('2014-04-05') }</w:t>
      </w:r>
    </w:p>
    <w:p w14:paraId="051775EE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}).count();</w:t>
      </w:r>
    </w:p>
    <w:p w14:paraId="7013EF6B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47D4D268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// Print a message to the output window.</w:t>
      </w:r>
    </w:p>
    <w:p w14:paraId="4A98C768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console.log(`${salesOnApril4th} sales occurred in 2014.`);</w:t>
      </w:r>
    </w:p>
    <w:p w14:paraId="6226C2A3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0405C99A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// Here we run an aggregation and open a cursor to the results.</w:t>
      </w:r>
    </w:p>
    <w:p w14:paraId="6D13B903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// Use '.toArray()' to exhaust the cursor to return the whole result set.</w:t>
      </w:r>
    </w:p>
    <w:p w14:paraId="28AD9E67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// You can use '.hasNext()/.next()' to iterate through the cursor page by page.</w:t>
      </w:r>
    </w:p>
    <w:p w14:paraId="27A2A811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db.getCollection('sales').aggregate([</w:t>
      </w:r>
    </w:p>
    <w:p w14:paraId="26165511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// Find all of the sales that occurred in 2014.</w:t>
      </w:r>
    </w:p>
    <w:p w14:paraId="41CA2C31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{ $match: { date: { $gte: new Date('2014-01-01'), $lt: new Date('2015-01-01') } } },</w:t>
      </w:r>
    </w:p>
    <w:p w14:paraId="040E246D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 xml:space="preserve">  // Group the total sales for each product.</w:t>
      </w:r>
    </w:p>
    <w:p w14:paraId="2D982E29" w14:textId="77777777" w:rsidR="00194C7F" w:rsidRPr="00194C7F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lastRenderedPageBreak/>
        <w:t xml:space="preserve">  { $group: { _id: '$item', totalSaleAmount: { $sum: { $multiply: [ '$price', '$quantity' ] } } } }</w:t>
      </w:r>
    </w:p>
    <w:p w14:paraId="5EBCC253" w14:textId="422F9617" w:rsidR="0012743A" w:rsidRDefault="00194C7F" w:rsidP="00194C7F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194C7F">
        <w:rPr>
          <w:rFonts w:ascii="Times New Roman" w:hAnsi="Times New Roman" w:cs="Times New Roman"/>
          <w:kern w:val="0"/>
          <w:sz w:val="28"/>
          <w:szCs w:val="28"/>
        </w:rPr>
        <w:t>]);</w:t>
      </w:r>
    </w:p>
    <w:p w14:paraId="5B7D1333" w14:textId="35A665E7" w:rsidR="00194C7F" w:rsidRDefault="00194C7F" w:rsidP="00194C7F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94C7F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Output</w:t>
      </w:r>
      <w: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:</w:t>
      </w:r>
    </w:p>
    <w:p w14:paraId="578B0BB4" w14:textId="7B4F25E9" w:rsidR="00194C7F" w:rsidRPr="00194C7F" w:rsidRDefault="00194C7F" w:rsidP="00194C7F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noProof/>
          <w:kern w:val="0"/>
          <w:sz w:val="28"/>
          <w:szCs w:val="28"/>
          <w:u w:val="single"/>
        </w:rPr>
        <w:drawing>
          <wp:inline distT="0" distB="0" distL="0" distR="0" wp14:anchorId="266E5D0C" wp14:editId="21CA6E12">
            <wp:extent cx="6612467" cy="3474990"/>
            <wp:effectExtent l="0" t="0" r="0" b="0"/>
            <wp:docPr id="123479793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797933" name="Picture 13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321" cy="3490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966B9" w14:textId="77777777" w:rsidR="003F3845" w:rsidRDefault="003F3845">
      <w:pPr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br w:type="page"/>
      </w:r>
    </w:p>
    <w:p w14:paraId="3366CDC0" w14:textId="6B4E8321" w:rsidR="0012743A" w:rsidRPr="0012743A" w:rsidRDefault="0012743A" w:rsidP="0012743A">
      <w:pPr>
        <w:jc w:val="center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lastRenderedPageBreak/>
        <w:t xml:space="preserve">Experiment - 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>12</w:t>
      </w:r>
    </w:p>
    <w:p w14:paraId="09F01CCA" w14:textId="06841CDC" w:rsidR="0012743A" w:rsidRPr="0012743A" w:rsidRDefault="0012743A" w:rsidP="0012743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2743A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12743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</w:rPr>
        <w:t>Demonstrate Accessing MongoDB from Node.js</w:t>
      </w:r>
    </w:p>
    <w:p w14:paraId="5B8D2349" w14:textId="77777777" w:rsidR="0012743A" w:rsidRPr="0012743A" w:rsidRDefault="0012743A" w:rsidP="0012743A">
      <w:pPr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Source Code:</w:t>
      </w:r>
    </w:p>
    <w:p w14:paraId="508F804F" w14:textId="77777777" w:rsidR="0012743A" w:rsidRPr="0012743A" w:rsidRDefault="0012743A" w:rsidP="0012743A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12743A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App.js:</w:t>
      </w:r>
    </w:p>
    <w:p w14:paraId="1C0107E3" w14:textId="77777777" w:rsidR="002B4294" w:rsidRPr="002B4294" w:rsidRDefault="002B4294" w:rsidP="002B4294">
      <w:pPr>
        <w:jc w:val="both"/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</w:pPr>
      <w:r w:rsidRPr="002B4294">
        <w:rPr>
          <w:rFonts w:ascii="Times New Roman" w:hAnsi="Times New Roman" w:cs="Times New Roman"/>
          <w:b/>
          <w:bCs/>
          <w:kern w:val="0"/>
          <w:sz w:val="28"/>
          <w:szCs w:val="28"/>
          <w:u w:val="single"/>
        </w:rPr>
        <w:t>// app.js</w:t>
      </w:r>
    </w:p>
    <w:p w14:paraId="6E983DEC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>const dbModule = require('./db');</w:t>
      </w:r>
    </w:p>
    <w:p w14:paraId="618C68E4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>async function main() {</w:t>
      </w:r>
    </w:p>
    <w:p w14:paraId="62A0CADE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const db = await dbModule.connectToDatabase();</w:t>
      </w:r>
    </w:p>
    <w:p w14:paraId="4D9390E5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const collection = db.collection('mycollection');</w:t>
      </w:r>
    </w:p>
    <w:p w14:paraId="312A90C3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49004E13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try {</w:t>
      </w:r>
    </w:p>
    <w:p w14:paraId="2BC00273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002ABD90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// Insert a document</w:t>
      </w:r>
    </w:p>
    <w:p w14:paraId="02B6F13E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const insertResult = await collection.insertOne({</w:t>
      </w:r>
    </w:p>
    <w:p w14:paraId="3F518648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    name: 'John Doe',</w:t>
      </w:r>
    </w:p>
    <w:p w14:paraId="35994732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    age: 30,</w:t>
      </w:r>
    </w:p>
    <w:p w14:paraId="544D14EA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    email: 'john@example.com'</w:t>
      </w:r>
    </w:p>
    <w:p w14:paraId="2C28475A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});</w:t>
      </w:r>
    </w:p>
    <w:p w14:paraId="20460237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console.log('Inserted document:', insertResult.insertedId);</w:t>
      </w:r>
    </w:p>
    <w:p w14:paraId="38CFCC80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16E52025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// Find documents</w:t>
      </w:r>
    </w:p>
    <w:p w14:paraId="6F0EF684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const findResult = await collection.find({ age: { $gt: 25 } }).toArray();</w:t>
      </w:r>
    </w:p>
    <w:p w14:paraId="2C14264F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console.log('Found documents:', findResult);</w:t>
      </w:r>
    </w:p>
    <w:p w14:paraId="1C0E5E06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6E39BDEE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383844AE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// Update a document</w:t>
      </w:r>
    </w:p>
    <w:p w14:paraId="61AF8C5E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const updateResult = await collection.updateOne({ name: 'John Doe' }, { $set: { age: 31 } });</w:t>
      </w:r>
    </w:p>
    <w:p w14:paraId="26A8E517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console.log('Updated document:', updateResult.modifiedCount);</w:t>
      </w:r>
    </w:p>
    <w:p w14:paraId="38696F42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</w:p>
    <w:p w14:paraId="3FDE10E4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// Delete a document</w:t>
      </w:r>
    </w:p>
    <w:p w14:paraId="453AD378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lastRenderedPageBreak/>
        <w:t xml:space="preserve">        const deleteResult = await collection.deleteOne({ name: 'John Doe' });</w:t>
      </w:r>
    </w:p>
    <w:p w14:paraId="7CCF77DC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console.log('Deleted document:', deleteResult.deletedCount);</w:t>
      </w:r>
    </w:p>
    <w:p w14:paraId="3E3627E3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} catch (error) {</w:t>
      </w:r>
    </w:p>
    <w:p w14:paraId="3EA4F7C5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console.error('Error performing operations:', error);</w:t>
      </w:r>
    </w:p>
    <w:p w14:paraId="59C22545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} finally {</w:t>
      </w:r>
    </w:p>
    <w:p w14:paraId="081CA6B4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dbModule.getDatabase().close();</w:t>
      </w:r>
    </w:p>
    <w:p w14:paraId="4E340AAD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    console.log('Disconnected from MongoDB');</w:t>
      </w:r>
    </w:p>
    <w:p w14:paraId="3D8A6D08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 xml:space="preserve">    }</w:t>
      </w:r>
    </w:p>
    <w:p w14:paraId="0285B21D" w14:textId="77777777" w:rsidR="002B4294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>}</w:t>
      </w:r>
    </w:p>
    <w:p w14:paraId="2C3A39E8" w14:textId="5E0EACB8" w:rsidR="0012743A" w:rsidRPr="002B4294" w:rsidRDefault="002B4294" w:rsidP="002B4294">
      <w:pPr>
        <w:jc w:val="both"/>
        <w:rPr>
          <w:rFonts w:ascii="Times New Roman" w:hAnsi="Times New Roman" w:cs="Times New Roman"/>
          <w:kern w:val="0"/>
          <w:sz w:val="28"/>
          <w:szCs w:val="28"/>
        </w:rPr>
      </w:pPr>
      <w:r w:rsidRPr="002B4294">
        <w:rPr>
          <w:rFonts w:ascii="Times New Roman" w:hAnsi="Times New Roman" w:cs="Times New Roman"/>
          <w:kern w:val="0"/>
          <w:sz w:val="28"/>
          <w:szCs w:val="28"/>
        </w:rPr>
        <w:t>main();</w:t>
      </w:r>
    </w:p>
    <w:p w14:paraId="50CC3FA3" w14:textId="6B404C74" w:rsidR="0012743A" w:rsidRDefault="002B4294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db</w:t>
      </w:r>
      <w:r w:rsidR="0012743A" w:rsidRPr="0012743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js:</w:t>
      </w:r>
    </w:p>
    <w:p w14:paraId="1A740F69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nst { MongoClient } = require('mongodb');</w:t>
      </w:r>
    </w:p>
    <w:p w14:paraId="717FF952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const uri = 'mongodb://localhost:27017/emp';</w:t>
      </w:r>
    </w:p>
    <w:p w14:paraId="558CB83F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let db = null;</w:t>
      </w:r>
    </w:p>
    <w:p w14:paraId="128533AA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1B1BAE04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async function connectToDatabase() {</w:t>
      </w:r>
    </w:p>
    <w:p w14:paraId="0FEF9E35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if (db) return db;</w:t>
      </w:r>
    </w:p>
    <w:p w14:paraId="7695070E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const client = new MongoClient(uri, { useNewUrlParser: true, useUnifiedTopology: true });</w:t>
      </w:r>
    </w:p>
    <w:p w14:paraId="4E3C9FF1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try {</w:t>
      </w:r>
    </w:p>
    <w:p w14:paraId="06D0C422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    await client.connect();</w:t>
      </w:r>
    </w:p>
    <w:p w14:paraId="12010F31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    db = client.db();</w:t>
      </w:r>
    </w:p>
    <w:p w14:paraId="4DB07F2D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    console.log('Connected to MongoDB');</w:t>
      </w:r>
    </w:p>
    <w:p w14:paraId="070BB9EB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    return db;</w:t>
      </w:r>
    </w:p>
    <w:p w14:paraId="67E8144E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} catch (error) {</w:t>
      </w:r>
    </w:p>
    <w:p w14:paraId="4D5FED6B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    console.error('Error connecting to MongoDB:');</w:t>
      </w:r>
    </w:p>
    <w:p w14:paraId="74241016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    throw error; // Rethrow the error to be handled by the caller</w:t>
      </w:r>
    </w:p>
    <w:p w14:paraId="268A239D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}</w:t>
      </w:r>
    </w:p>
    <w:p w14:paraId="1C850F2F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}</w:t>
      </w:r>
    </w:p>
    <w:p w14:paraId="37A44D0D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352CB06F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function getDatabase() {</w:t>
      </w:r>
    </w:p>
    <w:p w14:paraId="0E795B75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if (!db)</w:t>
      </w:r>
    </w:p>
    <w:p w14:paraId="60B655C5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    throw new Error('Database not connected');</w:t>
      </w:r>
    </w:p>
    <w:p w14:paraId="4E053E3B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3A314B34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    return db;</w:t>
      </w:r>
    </w:p>
    <w:p w14:paraId="101EE7B4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}</w:t>
      </w:r>
    </w:p>
    <w:p w14:paraId="0CABA7C1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</w:p>
    <w:p w14:paraId="304F55E8" w14:textId="77777777" w:rsidR="002B4294" w:rsidRPr="002B4294" w:rsidRDefault="002B4294" w:rsidP="002B429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</w:pPr>
      <w:r w:rsidRPr="002B4294">
        <w:rPr>
          <w:rFonts w:ascii="Times New Roman" w:eastAsia="Times New Roman" w:hAnsi="Times New Roman" w:cs="Times New Roman"/>
          <w:kern w:val="0"/>
          <w:sz w:val="28"/>
          <w:szCs w:val="28"/>
          <w:lang w:eastAsia="en-IN"/>
          <w14:ligatures w14:val="none"/>
        </w:rPr>
        <w:t>module.exports = { connectToDatabase, getDatabase };</w:t>
      </w:r>
    </w:p>
    <w:p w14:paraId="57110144" w14:textId="77777777" w:rsidR="002B4294" w:rsidRDefault="002B4294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CE378C9" w14:textId="2869516D" w:rsidR="002B4294" w:rsidRDefault="002B4294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OUTPUT:</w:t>
      </w:r>
    </w:p>
    <w:p w14:paraId="2FB739D5" w14:textId="282B4147" w:rsidR="00BB447F" w:rsidRDefault="00BB447F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8"/>
          <w:szCs w:val="28"/>
          <w:u w:val="single"/>
          <w:lang w:eastAsia="en-IN"/>
        </w:rPr>
        <w:lastRenderedPageBreak/>
        <w:drawing>
          <wp:inline distT="0" distB="0" distL="0" distR="0" wp14:anchorId="1E7403EE" wp14:editId="48EF7775">
            <wp:extent cx="6541129" cy="3699933"/>
            <wp:effectExtent l="0" t="0" r="0" b="0"/>
            <wp:docPr id="1795050133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050133" name="Picture 2" descr="A screenshot of a computer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2110" cy="376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C6A0F" w14:textId="77777777" w:rsidR="002B4294" w:rsidRPr="0012743A" w:rsidRDefault="002B4294" w:rsidP="0012743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EBD9A0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React, { Component } from 'react';</w:t>
      </w:r>
    </w:p>
    <w:p w14:paraId="4ACB638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7B5E91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lass ClassCounter extends Component {</w:t>
      </w:r>
    </w:p>
    <w:p w14:paraId="18BCEAC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constructor() {</w:t>
      </w:r>
    </w:p>
    <w:p w14:paraId="2287CE3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super();</w:t>
      </w:r>
    </w:p>
    <w:p w14:paraId="4EFE68A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this.state = {</w:t>
      </w:r>
    </w:p>
    <w:p w14:paraId="110268C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count: 0,</w:t>
      </w:r>
    </w:p>
    <w:p w14:paraId="247A490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};</w:t>
      </w:r>
    </w:p>
    <w:p w14:paraId="0251386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</w:t>
      </w:r>
    </w:p>
    <w:p w14:paraId="00ECFE7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EE9EBA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0F03264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render() {</w:t>
      </w:r>
    </w:p>
    <w:p w14:paraId="06E0681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return (</w:t>
      </w:r>
    </w:p>
    <w:p w14:paraId="6A05367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&lt;div&gt;</w:t>
      </w:r>
    </w:p>
    <w:p w14:paraId="6506829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h2&gt;Class Component Counter&lt;/h2&gt;</w:t>
      </w:r>
    </w:p>
    <w:p w14:paraId="45CC2AC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p&gt;Count: {this.state.count}&lt;/p&gt;</w:t>
      </w:r>
    </w:p>
    <w:p w14:paraId="4490F06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button onClick={()=&gt;this.setState({count:this.state.count+1})}&gt;Increment&lt;/button&gt;</w:t>
      </w:r>
    </w:p>
    <w:p w14:paraId="076455E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button onClick={()=&gt;this.setState({count:this.state.count-1})}&gt;Decrement&lt;/button&gt;</w:t>
      </w:r>
    </w:p>
    <w:p w14:paraId="2F410DC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&lt;/div&gt;</w:t>
      </w:r>
    </w:p>
    <w:p w14:paraId="6DBAA3B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);</w:t>
      </w:r>
    </w:p>
    <w:p w14:paraId="2C26CF0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</w:t>
      </w:r>
    </w:p>
    <w:p w14:paraId="67E1715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4EC63E7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59A47ADB" w14:textId="26567076" w:rsidR="0012743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export default ClassCounter;</w:t>
      </w:r>
    </w:p>
    <w:p w14:paraId="732C20E7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6E815825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B2121A8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0C699B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React from 'react';</w:t>
      </w:r>
    </w:p>
    <w:p w14:paraId="0E03FBC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ReactDOM from 'react-dom/client';</w:t>
      </w:r>
    </w:p>
    <w:p w14:paraId="49DE527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'./index.css';</w:t>
      </w:r>
    </w:p>
    <w:p w14:paraId="710E64E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Function from './Function.js';</w:t>
      </w:r>
    </w:p>
    <w:p w14:paraId="50423C0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ClassCounter from './Classcomponent';</w:t>
      </w:r>
    </w:p>
    <w:p w14:paraId="1804A17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reportWebVitals from './reportWebVitals';</w:t>
      </w:r>
    </w:p>
    <w:p w14:paraId="04B4424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25F800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nst root = ReactDOM.createRoot(document.getElementById('root'));</w:t>
      </w:r>
    </w:p>
    <w:p w14:paraId="74BF450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oot.render(</w:t>
      </w:r>
    </w:p>
    <w:p w14:paraId="68C868D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&lt;React.StrictMode&gt;</w:t>
      </w:r>
    </w:p>
    <w:p w14:paraId="6B6A388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Function /&gt;</w:t>
      </w:r>
    </w:p>
    <w:p w14:paraId="6508412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ClassCounter/&gt;</w:t>
      </w:r>
    </w:p>
    <w:p w14:paraId="08B85D6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&lt;/React.StrictMode&gt;</w:t>
      </w:r>
    </w:p>
    <w:p w14:paraId="23E3B89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);</w:t>
      </w:r>
    </w:p>
    <w:p w14:paraId="722C7A7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F627D9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// If you want to start measuring performance in your app, pass a function</w:t>
      </w:r>
    </w:p>
    <w:p w14:paraId="7078242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// to log results (for example: reportWebVitals(console.log))</w:t>
      </w:r>
    </w:p>
    <w:p w14:paraId="4C10BFE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// or send to an analytics endpoint. Learn more: https://bit.ly/CRA-vitals</w:t>
      </w:r>
    </w:p>
    <w:p w14:paraId="7A4E8134" w14:textId="399E7D3F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reportWebVitals();</w:t>
      </w:r>
    </w:p>
    <w:p w14:paraId="448951A6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B4606A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React from "react";</w:t>
      </w:r>
    </w:p>
    <w:p w14:paraId="6879F9F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{ useState } from "react";</w:t>
      </w:r>
    </w:p>
    <w:p w14:paraId="2A77C65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function Function(){</w:t>
      </w:r>
    </w:p>
    <w:p w14:paraId="500094E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const [count,setcount]=useState(0)</w:t>
      </w:r>
    </w:p>
    <w:p w14:paraId="415D3C9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return(</w:t>
      </w:r>
    </w:p>
    <w:p w14:paraId="30E9F1B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div&gt;</w:t>
      </w:r>
    </w:p>
    <w:p w14:paraId="19EB3EF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&lt;h1&gt; count:{count}&lt;/h1&gt;</w:t>
      </w:r>
    </w:p>
    <w:p w14:paraId="70DC689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&lt;button onClick={(()=&gt;setcount(count+1))}&gt;increase&lt;/button&gt;</w:t>
      </w:r>
    </w:p>
    <w:p w14:paraId="52A6672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&lt;button onClick={()=&gt;setcount(count-1)}&gt;decrease&lt;/button&gt;</w:t>
      </w:r>
    </w:p>
    <w:p w14:paraId="54CF9FB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/div&gt;</w:t>
      </w:r>
    </w:p>
    <w:p w14:paraId="3C2F7FA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);</w:t>
      </w:r>
    </w:p>
    <w:p w14:paraId="0540344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2E2F0893" w14:textId="0B21899E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export default Function;</w:t>
      </w:r>
    </w:p>
    <w:p w14:paraId="14CB4C4A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C94C525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67FC33C4" w14:textId="60D73CE9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link: </w:t>
      </w:r>
      <w:hyperlink r:id="rId33" w:history="1">
        <w:r w:rsidRPr="00B14AAD">
          <w:rPr>
            <w:rStyle w:val="Hyperlink"/>
            <w:rFonts w:ascii="Times New Roman" w:eastAsia="Times New Roman" w:hAnsi="Times New Roman" w:cs="Times New Roman"/>
            <w:b/>
            <w:bCs/>
            <w:kern w:val="0"/>
            <w:sz w:val="28"/>
            <w:szCs w:val="28"/>
            <w:lang w:eastAsia="en-IN"/>
            <w14:ligatures w14:val="none"/>
          </w:rPr>
          <w:t>https://chat.openai.com/share/80bac3f0-f96a-40df-9e0b-edbd78686df8</w:t>
        </w:r>
      </w:hyperlink>
    </w:p>
    <w:p w14:paraId="2450AAB5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4914DD1D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7B2F62C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6048747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589A0A5A" w14:textId="76BC0A89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props:</w:t>
      </w:r>
    </w:p>
    <w:p w14:paraId="736487B8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5005F01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// src/App.js</w:t>
      </w:r>
    </w:p>
    <w:p w14:paraId="0ED76BE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React from 'react';</w:t>
      </w:r>
    </w:p>
    <w:p w14:paraId="795371C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'./App.css';</w:t>
      </w:r>
    </w:p>
    <w:p w14:paraId="1141D37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55A37C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lastRenderedPageBreak/>
        <w:t>// ChildComponent receives a prop and displays it</w:t>
      </w:r>
    </w:p>
    <w:p w14:paraId="111B767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nst ChildComponent = (props) =&gt; {</w:t>
      </w:r>
    </w:p>
    <w:p w14:paraId="659C4F2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return &lt;p&gt;Message from parent: {props.message}&lt;/p&gt;;</w:t>
      </w:r>
    </w:p>
    <w:p w14:paraId="3896680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;</w:t>
      </w:r>
    </w:p>
    <w:p w14:paraId="7D21F05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A0D457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// ParentComponent renders ChildComponent and passes a prop</w:t>
      </w:r>
    </w:p>
    <w:p w14:paraId="0A2ED1C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onst ParentComponent = () =&gt; {</w:t>
      </w:r>
    </w:p>
    <w:p w14:paraId="4131A5B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return (</w:t>
      </w:r>
    </w:p>
    <w:p w14:paraId="28AE433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div&gt;</w:t>
      </w:r>
    </w:p>
    <w:p w14:paraId="4054FBC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&lt;h1&gt;React Props Example&lt;/h1&gt;</w:t>
      </w:r>
    </w:p>
    <w:p w14:paraId="174CE67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&lt;ChildComponent message="Hello from parent!" /&gt;</w:t>
      </w:r>
    </w:p>
    <w:p w14:paraId="7C32AB9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/div&gt;</w:t>
      </w:r>
    </w:p>
    <w:p w14:paraId="3EED8E7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);</w:t>
      </w:r>
    </w:p>
    <w:p w14:paraId="3A7EE6C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;</w:t>
      </w:r>
    </w:p>
    <w:p w14:paraId="316977E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3629B78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function App() {</w:t>
      </w:r>
    </w:p>
    <w:p w14:paraId="797385D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return (</w:t>
      </w:r>
    </w:p>
    <w:p w14:paraId="5FE39A3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div className="App"&gt;</w:t>
      </w:r>
    </w:p>
    <w:p w14:paraId="399F567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&lt;ParentComponent /&gt;</w:t>
      </w:r>
    </w:p>
    <w:p w14:paraId="30C4049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/div&gt;</w:t>
      </w:r>
    </w:p>
    <w:p w14:paraId="6AF00E8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);</w:t>
      </w:r>
    </w:p>
    <w:p w14:paraId="1669774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181A502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06E9BEB2" w14:textId="302F5624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export default App;</w:t>
      </w:r>
    </w:p>
    <w:p w14:paraId="1DF42BE6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59DC1D02" w14:textId="777C1846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hyperlink r:id="rId34" w:history="1">
        <w:r w:rsidRPr="00B14AAD">
          <w:rPr>
            <w:rStyle w:val="Hyperlink"/>
            <w:rFonts w:ascii="Times New Roman" w:eastAsia="Times New Roman" w:hAnsi="Times New Roman" w:cs="Times New Roman"/>
            <w:b/>
            <w:bCs/>
            <w:kern w:val="0"/>
            <w:sz w:val="28"/>
            <w:szCs w:val="28"/>
            <w:lang w:eastAsia="en-IN"/>
            <w14:ligatures w14:val="none"/>
          </w:rPr>
          <w:t>https://chat.openai.com/share/78a8b5d6-c484-4861-8d3e-9670f405ade5</w:t>
        </w:r>
      </w:hyperlink>
    </w:p>
    <w:p w14:paraId="2065A23D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4470E476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F85D07F" w14:textId="0A051378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calculator:</w:t>
      </w:r>
    </w:p>
    <w:p w14:paraId="4DAD9CA6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4E231BF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React,{useState} from 'react';</w:t>
      </w:r>
    </w:p>
    <w:p w14:paraId="33F4F67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mport './App.css';</w:t>
      </w:r>
    </w:p>
    <w:p w14:paraId="579F863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DEC260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function App() {</w:t>
      </w:r>
    </w:p>
    <w:p w14:paraId="077A8ED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const [result,setResult] = useState('');</w:t>
      </w:r>
    </w:p>
    <w:p w14:paraId="03C59FF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const handleClick=(e)=&gt;{</w:t>
      </w:r>
    </w:p>
    <w:p w14:paraId="4F96E83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setResult(result.concat(e.target.name));</w:t>
      </w:r>
    </w:p>
    <w:p w14:paraId="6B56D71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;</w:t>
      </w:r>
    </w:p>
    <w:p w14:paraId="7D85D8F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2E1F06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const calculate=(e)=&gt;{</w:t>
      </w:r>
    </w:p>
    <w:p w14:paraId="00CF489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try{</w:t>
      </w:r>
    </w:p>
    <w:p w14:paraId="2B20F87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setResult(eval(result).toString());</w:t>
      </w:r>
    </w:p>
    <w:p w14:paraId="2AE9A44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}</w:t>
      </w:r>
    </w:p>
    <w:p w14:paraId="604F5CF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catch(error){</w:t>
      </w:r>
    </w:p>
    <w:p w14:paraId="5FAD6D6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setResult('Error');</w:t>
      </w:r>
    </w:p>
    <w:p w14:paraId="1B4A83C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}</w:t>
      </w:r>
    </w:p>
    <w:p w14:paraId="14AE12B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;</w:t>
      </w:r>
    </w:p>
    <w:p w14:paraId="7511549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34E6273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const backSpace=(e)=&gt;{</w:t>
      </w:r>
    </w:p>
    <w:p w14:paraId="7C7AB85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setResult(result.slice(0,-1));</w:t>
      </w:r>
    </w:p>
    <w:p w14:paraId="0AFF32F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;</w:t>
      </w:r>
    </w:p>
    <w:p w14:paraId="7B52A7F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D0262B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const clear=(e)=&gt;{</w:t>
      </w:r>
    </w:p>
    <w:p w14:paraId="4F927C2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setResult('');</w:t>
      </w:r>
    </w:p>
    <w:p w14:paraId="41B26E7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;</w:t>
      </w:r>
    </w:p>
    <w:p w14:paraId="754493D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62E852F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return (</w:t>
      </w:r>
    </w:p>
    <w:p w14:paraId="05C34F2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div className="App"&gt;</w:t>
      </w:r>
    </w:p>
    <w:p w14:paraId="30C0765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&lt;div className="calculator"&gt;</w:t>
      </w:r>
    </w:p>
    <w:p w14:paraId="6287D18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input type="text" value={result}/&gt;</w:t>
      </w:r>
    </w:p>
    <w:p w14:paraId="0F7DE23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div className="keypad"&gt;</w:t>
      </w:r>
    </w:p>
    <w:p w14:paraId="6B5B237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clear}&gt;</w:t>
      </w:r>
    </w:p>
    <w:p w14:paraId="226CE99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Clear</w:t>
      </w:r>
    </w:p>
    <w:p w14:paraId="47494F6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6277A8D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backSpace}&gt;</w:t>
      </w:r>
    </w:p>
    <w:p w14:paraId="2395F19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C</w:t>
      </w:r>
    </w:p>
    <w:p w14:paraId="4A61F66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2B36073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handleClick} name="/"&gt;</w:t>
      </w:r>
    </w:p>
    <w:p w14:paraId="52BF74E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/</w:t>
      </w:r>
    </w:p>
    <w:p w14:paraId="15F4133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4F92DEC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handleClick} name="*"&gt;</w:t>
      </w:r>
    </w:p>
    <w:p w14:paraId="50796D6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*</w:t>
      </w:r>
    </w:p>
    <w:p w14:paraId="5D6704F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5435B3C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handleClick} name="-"&gt;</w:t>
      </w:r>
    </w:p>
    <w:p w14:paraId="2B3E701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-</w:t>
      </w:r>
    </w:p>
    <w:p w14:paraId="155E44C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5C81186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handleClick} name="+"&gt;</w:t>
      </w:r>
    </w:p>
    <w:p w14:paraId="5F92E5C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+</w:t>
      </w:r>
    </w:p>
    <w:p w14:paraId="2186483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378CDA3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handleClick} name="9"&gt;</w:t>
      </w:r>
    </w:p>
    <w:p w14:paraId="319C5C5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9</w:t>
      </w:r>
    </w:p>
    <w:p w14:paraId="568ECF0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3FA8B7C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handleClick} name="8"&gt;</w:t>
      </w:r>
    </w:p>
    <w:p w14:paraId="469E1EC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8</w:t>
      </w:r>
    </w:p>
    <w:p w14:paraId="3B0FDD4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6AA9124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handleClick} name="7"&gt;</w:t>
      </w:r>
    </w:p>
    <w:p w14:paraId="733043E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7</w:t>
      </w:r>
    </w:p>
    <w:p w14:paraId="1DA9E1A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194219A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handleClick} name="6"&gt;</w:t>
      </w:r>
    </w:p>
    <w:p w14:paraId="17DE398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6</w:t>
      </w:r>
    </w:p>
    <w:p w14:paraId="4351326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1D067A4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handleClick} name="5"&gt;</w:t>
      </w:r>
    </w:p>
    <w:p w14:paraId="1C8D8A6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5</w:t>
      </w:r>
    </w:p>
    <w:p w14:paraId="7D03430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012EFA1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lastRenderedPageBreak/>
        <w:t xml:space="preserve">          &lt;button type="button" onClick={handleClick} name="4"&gt;</w:t>
      </w:r>
    </w:p>
    <w:p w14:paraId="023D5E7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4</w:t>
      </w:r>
    </w:p>
    <w:p w14:paraId="075E86E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50691DD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handleClick} name="3"&gt;</w:t>
      </w:r>
    </w:p>
    <w:p w14:paraId="6BA9D5B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3</w:t>
      </w:r>
    </w:p>
    <w:p w14:paraId="6D78480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3A6F6B0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handleClick} name="2"&gt;</w:t>
      </w:r>
    </w:p>
    <w:p w14:paraId="5F6A314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2</w:t>
      </w:r>
    </w:p>
    <w:p w14:paraId="07F1580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50CB836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handleClick} name="1"&gt;</w:t>
      </w:r>
    </w:p>
    <w:p w14:paraId="2A7BCA8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1</w:t>
      </w:r>
    </w:p>
    <w:p w14:paraId="6A14550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2910020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handleClick} name="0"&gt;</w:t>
      </w:r>
    </w:p>
    <w:p w14:paraId="6629CD3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0</w:t>
      </w:r>
    </w:p>
    <w:p w14:paraId="6CB34DB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35B933E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button type="button" onClick={calculate} &gt;</w:t>
      </w:r>
    </w:p>
    <w:p w14:paraId="1D0A123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  =</w:t>
      </w:r>
    </w:p>
    <w:p w14:paraId="2668CEC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  &lt;/button&gt;</w:t>
      </w:r>
    </w:p>
    <w:p w14:paraId="1DD0534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  &lt;/div&gt;</w:t>
      </w:r>
    </w:p>
    <w:p w14:paraId="5C176EC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  &lt;/div&gt;</w:t>
      </w:r>
    </w:p>
    <w:p w14:paraId="0A00E98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&lt;/div&gt;</w:t>
      </w:r>
    </w:p>
    <w:p w14:paraId="600B02A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);</w:t>
      </w:r>
    </w:p>
    <w:p w14:paraId="2172C0FA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4A6202A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100928B" w14:textId="2D0C6D40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export default App;</w:t>
      </w:r>
    </w:p>
    <w:p w14:paraId="25A800FC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78C9DF6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482C61A6" w14:textId="77E73706" w:rsid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ab/>
        <w:t>css</w:t>
      </w:r>
    </w:p>
    <w:p w14:paraId="61237654" w14:textId="77777777" w:rsid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39DEE8D9" w14:textId="77777777" w:rsid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04E7B7AE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App {</w:t>
      </w:r>
    </w:p>
    <w:p w14:paraId="487E334D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text-align: center;</w:t>
      </w:r>
    </w:p>
    <w:p w14:paraId="2C82E771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</w:t>
      </w:r>
    </w:p>
    <w:p w14:paraId="34F5A50E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4EC9DD1B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calculator{</w:t>
      </w:r>
    </w:p>
    <w:p w14:paraId="3134388A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border: 2px solid gray;</w:t>
      </w:r>
    </w:p>
    <w:p w14:paraId="3B69D6E8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margin:100px auto;</w:t>
      </w:r>
    </w:p>
    <w:p w14:paraId="666654C6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width: 300px;</w:t>
      </w:r>
    </w:p>
    <w:p w14:paraId="7ECF2F9B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padding: 10px;</w:t>
      </w:r>
    </w:p>
    <w:p w14:paraId="6D623AED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background-color: orange;</w:t>
      </w:r>
    </w:p>
    <w:p w14:paraId="6C7B8C68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5AC66ACA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input[type="text"]{</w:t>
      </w:r>
    </w:p>
    <w:p w14:paraId="08FBAEB6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width:90%;</w:t>
      </w:r>
    </w:p>
    <w:p w14:paraId="3A6A421A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padding: 2%;</w:t>
      </w:r>
    </w:p>
    <w:p w14:paraId="1976ABF3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</w:t>
      </w:r>
    </w:p>
    <w:p w14:paraId="78AF4E35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border-radius: 5px;</w:t>
      </w:r>
    </w:p>
    <w:p w14:paraId="78584BA6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margin-bottom: 1%;</w:t>
      </w:r>
    </w:p>
    <w:p w14:paraId="6E5B1E02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lastRenderedPageBreak/>
        <w:t>}</w:t>
      </w:r>
    </w:p>
    <w:p w14:paraId="389B1290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button{</w:t>
      </w:r>
    </w:p>
    <w:p w14:paraId="3023DE14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padding: 5px;</w:t>
      </w:r>
    </w:p>
    <w:p w14:paraId="6B0B6ED8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border: none;</w:t>
      </w:r>
    </w:p>
    <w:p w14:paraId="30A83C8C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border-radius: 5px;margin:5px;</w:t>
      </w:r>
    </w:p>
    <w:p w14:paraId="412785E0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2447B300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keypad{</w:t>
      </w:r>
    </w:p>
    <w:p w14:paraId="6DAACB8F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display: grid;</w:t>
      </w:r>
    </w:p>
    <w:p w14:paraId="4C500E81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grid-template-columns: repeat(4,1fr);</w:t>
      </w:r>
    </w:p>
    <w:p w14:paraId="364957E3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</w:t>
      </w:r>
    </w:p>
    <w:p w14:paraId="36BD5DF5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19CA4637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FF46705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App-logo {</w:t>
      </w:r>
    </w:p>
    <w:p w14:paraId="5E21301D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height: 40vmin;</w:t>
      </w:r>
    </w:p>
    <w:p w14:paraId="3A3FA7C5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pointer-events: none;</w:t>
      </w:r>
    </w:p>
    <w:p w14:paraId="3714053C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1619B261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2DCF612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@media (prefers-reduced-motion: no-preference) {</w:t>
      </w:r>
    </w:p>
    <w:p w14:paraId="21D911A5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.App-logo {</w:t>
      </w:r>
    </w:p>
    <w:p w14:paraId="1F869938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animation: App-logo-spin infinite 40s linear;</w:t>
      </w:r>
    </w:p>
    <w:p w14:paraId="09B0CE9E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</w:t>
      </w:r>
    </w:p>
    <w:p w14:paraId="5EF32BA2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31DDD472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62BF727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App-header {</w:t>
      </w:r>
    </w:p>
    <w:p w14:paraId="7FB54F8E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background-color: #282c34;</w:t>
      </w:r>
    </w:p>
    <w:p w14:paraId="69BA0A39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min-height: 100vh;</w:t>
      </w:r>
    </w:p>
    <w:p w14:paraId="21270E7E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display: flex;</w:t>
      </w:r>
    </w:p>
    <w:p w14:paraId="7263ACD2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flex-direction: column;</w:t>
      </w:r>
    </w:p>
    <w:p w14:paraId="74E9E534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align-items: center;</w:t>
      </w:r>
    </w:p>
    <w:p w14:paraId="4C0AF1E7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justify-content: center;</w:t>
      </w:r>
    </w:p>
    <w:p w14:paraId="5AEF080D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font-size: calc(10px + 2vmin);</w:t>
      </w:r>
    </w:p>
    <w:p w14:paraId="1F14D276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color: white;</w:t>
      </w:r>
    </w:p>
    <w:p w14:paraId="7CDAB661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6D93AC4F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55464351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.App-link {</w:t>
      </w:r>
    </w:p>
    <w:p w14:paraId="03915492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color: #61dafb;</w:t>
      </w:r>
    </w:p>
    <w:p w14:paraId="796605DB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59FB91D3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231641D1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@keyframes App-logo-spin {</w:t>
      </w:r>
    </w:p>
    <w:p w14:paraId="27E7B390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from {</w:t>
      </w:r>
    </w:p>
    <w:p w14:paraId="7EE05D78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transform: rotate(0deg);</w:t>
      </w:r>
    </w:p>
    <w:p w14:paraId="006ED3B6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}</w:t>
      </w:r>
    </w:p>
    <w:p w14:paraId="36BC9E32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to {</w:t>
      </w:r>
    </w:p>
    <w:p w14:paraId="7D0DBD07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 xml:space="preserve">    transform: rotate(360deg);</w:t>
      </w:r>
    </w:p>
    <w:p w14:paraId="1319AB2F" w14:textId="77777777" w:rsidR="00A764CA" w:rsidRP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  }</w:t>
      </w:r>
    </w:p>
    <w:p w14:paraId="4EFBF080" w14:textId="5AC8E471" w:rsid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t>}</w:t>
      </w:r>
    </w:p>
    <w:p w14:paraId="179CA786" w14:textId="77777777" w:rsidR="00A764CA" w:rsidRDefault="00A764CA" w:rsidP="00A764CA">
      <w:pPr>
        <w:tabs>
          <w:tab w:val="left" w:pos="36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5F59724B" w14:textId="6B3201CF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  <w:lastRenderedPageBreak/>
        <w:t>form:</w:t>
      </w:r>
    </w:p>
    <w:p w14:paraId="21624FC3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15B509B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import { useState } from 'react'</w:t>
      </w:r>
    </w:p>
    <w:p w14:paraId="5D43AB9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import React from 'react'</w:t>
      </w:r>
    </w:p>
    <w:p w14:paraId="0819C8F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import './App.css';</w:t>
      </w:r>
    </w:p>
    <w:p w14:paraId="603EBBA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61B1403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function App() {</w:t>
      </w:r>
    </w:p>
    <w:p w14:paraId="67FA772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const [age, setage] = useState();</w:t>
      </w:r>
    </w:p>
    <w:p w14:paraId="0EBA950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const [name, setname] = useState('');</w:t>
      </w:r>
    </w:p>
    <w:p w14:paraId="26F2D57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const [email,setemail]=useState('');</w:t>
      </w:r>
    </w:p>
    <w:p w14:paraId="4CF37C4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const[ssc_marks,setsscmarks]=useState();</w:t>
      </w:r>
    </w:p>
    <w:p w14:paraId="33F4D33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const[inter_marks,setintermarks]=useState();</w:t>
      </w:r>
    </w:p>
    <w:p w14:paraId="5258C49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const[phone,setphone]=useState();</w:t>
      </w:r>
    </w:p>
    <w:p w14:paraId="327BCC1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const[course1,setcourse1]=useState(false);</w:t>
      </w:r>
    </w:p>
    <w:p w14:paraId="5251A7B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const[course2,setcourse2]=useState(false);</w:t>
      </w:r>
    </w:p>
    <w:p w14:paraId="219CAA2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const[course3,setcourse3]=useState(false);</w:t>
      </w:r>
    </w:p>
    <w:p w14:paraId="1239096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const [gender,setgender] = useState("");</w:t>
      </w:r>
    </w:p>
    <w:p w14:paraId="312B008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const [submitted,setsubmitted] = useState(false);</w:t>
      </w:r>
    </w:p>
    <w:p w14:paraId="59BFE66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31F7C3F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const handle_submit = (e) =&gt; {</w:t>
      </w:r>
    </w:p>
    <w:p w14:paraId="0925581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e.preventDefault();</w:t>
      </w:r>
    </w:p>
    <w:p w14:paraId="78B1F64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setsubmitted(true);</w:t>
      </w:r>
    </w:p>
    <w:p w14:paraId="5E42B06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}</w:t>
      </w:r>
    </w:p>
    <w:p w14:paraId="3F77385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return(</w:t>
      </w:r>
    </w:p>
    <w:p w14:paraId="5BB8326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&lt;&gt;</w:t>
      </w:r>
    </w:p>
    <w:p w14:paraId="44733F8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{</w:t>
      </w:r>
    </w:p>
    <w:p w14:paraId="14585C1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</w:t>
      </w:r>
    </w:p>
    <w:p w14:paraId="1CD257A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submitted ? (</w:t>
      </w:r>
    </w:p>
    <w:p w14:paraId="4C7914A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5C194D76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&lt;div className='result'&gt;</w:t>
      </w:r>
    </w:p>
    <w:p w14:paraId="51BD9410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Name: {name}&lt;br/&gt;&lt;br/&gt;</w:t>
      </w:r>
    </w:p>
    <w:p w14:paraId="70E60EB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Age: {age}&lt;br/&gt;&lt;br/&gt;</w:t>
      </w:r>
    </w:p>
    <w:p w14:paraId="44D05C3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Email: {email} &lt;br/&gt;&lt;br/&gt;         </w:t>
      </w:r>
    </w:p>
    <w:p w14:paraId="086DEDF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SSC marks: {ssc_marks}&lt;br/&gt;&lt;br/&gt;</w:t>
      </w:r>
    </w:p>
    <w:p w14:paraId="7C4EE39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Inter marks: {inter_marks}&lt;br/&gt;&lt;br/&gt;</w:t>
      </w:r>
    </w:p>
    <w:p w14:paraId="797ED16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phone no: {phone}&lt;br/&gt;&lt;br/&gt;</w:t>
      </w:r>
    </w:p>
    <w:p w14:paraId="1135493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Gender: {gender}&lt;br/&gt;&lt;br/&gt;</w:t>
      </w:r>
    </w:p>
    <w:p w14:paraId="4447B91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Courses: {course1 ? ("Java, "):("")}{course2 ? ("C, "):("")}{course3 ? ("Python"):("")}</w:t>
      </w:r>
    </w:p>
    <w:p w14:paraId="0E94CB4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7D480CEE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&lt;/div&gt;</w:t>
      </w:r>
    </w:p>
    <w:p w14:paraId="5024FCF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 ): (</w:t>
      </w:r>
    </w:p>
    <w:p w14:paraId="360AAA4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&lt;center&gt;</w:t>
      </w:r>
    </w:p>
    <w:p w14:paraId="5232AE3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&lt;form onSubmit={handle_submit} className='forms'&gt;</w:t>
      </w:r>
    </w:p>
    <w:p w14:paraId="7D51968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Name: &lt;input type="text" value={name} onChange={(e) =&gt; setname(e.target.value)}/&gt;&lt;br/&gt;&lt;br/&gt;</w:t>
      </w:r>
    </w:p>
    <w:p w14:paraId="3E093F4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</w:t>
      </w:r>
    </w:p>
    <w:p w14:paraId="03CDF03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lastRenderedPageBreak/>
        <w:t xml:space="preserve">          Age: &lt;input type="number" value={age} onChange={(e) =&gt; setage(e.target.value)}/&gt;&lt;br/&gt;&lt;br/&gt;</w:t>
      </w:r>
    </w:p>
    <w:p w14:paraId="0E8480B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</w:t>
      </w:r>
    </w:p>
    <w:p w14:paraId="0C4B8C9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Email: &lt;input type="email" value={email} onChange={(e) =&gt; setemail(e.target.value)}/&gt; &lt;br/&gt;&lt;br/&gt;</w:t>
      </w:r>
    </w:p>
    <w:p w14:paraId="495CF34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</w:t>
      </w:r>
    </w:p>
    <w:p w14:paraId="0DED47F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Password: &lt;input type="password"/&gt; &lt;br/&gt;&lt;br/&gt;</w:t>
      </w:r>
    </w:p>
    <w:p w14:paraId="62EE23B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64DD4001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SSC marks:&lt;input type="number" value={ssc_marks} onChange={(e) =&gt; setsscmarks(e.target.value)}/&gt;&lt;br/&gt;&lt;br/&gt;</w:t>
      </w:r>
    </w:p>
    <w:p w14:paraId="16ED515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</w:t>
      </w:r>
    </w:p>
    <w:p w14:paraId="29571EF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Intermediate marks:&lt;input type="number" value={inter_marks} onChange={(e) =&gt; setintermarks(e.target.value)}/&gt;&lt;br/&gt;&lt;br/&gt;</w:t>
      </w:r>
    </w:p>
    <w:p w14:paraId="0E4B12AB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7117DB0C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Phone no:&lt;input type="number" value={phone} onChange={(e) =&gt; setphone(e.target.value)}/&gt;&lt;br/&gt;&lt;br/&gt;</w:t>
      </w:r>
    </w:p>
    <w:p w14:paraId="3B3B4CA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6CF86EB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Select Courses: &lt;input type="checkbox" name="java" checked={course1} onChange={(e) =&gt; setcourse1(e.target.checked)}/&gt;Java</w:t>
      </w:r>
    </w:p>
    <w:p w14:paraId="11BC70B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                &lt;input type="checkbox" name="c" checked={course2} onChange={(e) =&gt; setcourse2(e.target.checked)}/&gt;C</w:t>
      </w:r>
    </w:p>
    <w:p w14:paraId="053C2D37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                &lt;input type="checkbox" name="python" checked={course3} onChange={(e) =&gt; setcourse3(e.target.checked)}/&gt;Python&lt;br/&gt;&lt;br/&gt;</w:t>
      </w:r>
    </w:p>
    <w:p w14:paraId="709F549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2B7C4AB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&lt;input type="radio" value="Male" name="Gender" onChange={(e) =&gt; setgender(e.target.value)}/&gt;Male</w:t>
      </w:r>
    </w:p>
    <w:p w14:paraId="5A4B3B0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1325432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&lt;input type="radio" value="FeMale" name="Gender" onChange={(e) =&gt; setgender(e.target.value)}/&gt;Female&lt;br/&gt;&lt;br/&gt;</w:t>
      </w:r>
    </w:p>
    <w:p w14:paraId="178D27ED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1D4167E5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  &lt;button&gt; submit&lt;/button&gt;</w:t>
      </w:r>
    </w:p>
    <w:p w14:paraId="713B89E4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  &lt;/form&gt;</w:t>
      </w:r>
    </w:p>
    <w:p w14:paraId="1425D788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  &lt;/center&gt;</w:t>
      </w:r>
    </w:p>
    <w:p w14:paraId="0ACA3EDF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)}</w:t>
      </w:r>
    </w:p>
    <w:p w14:paraId="0BDAA8E9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&lt;/&gt;</w:t>
      </w:r>
    </w:p>
    <w:p w14:paraId="5E8EB973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)}</w:t>
      </w:r>
    </w:p>
    <w:p w14:paraId="246D6392" w14:textId="77777777" w:rsidR="00A764CA" w:rsidRP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6F2C2918" w14:textId="13919602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A764CA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xport default App;</w:t>
      </w:r>
    </w:p>
    <w:p w14:paraId="21197436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5BBF191F" w14:textId="5CA7CAB2" w:rsidR="00A764CA" w:rsidRDefault="001732AC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date:</w:t>
      </w:r>
    </w:p>
    <w:p w14:paraId="7086F4CB" w14:textId="77777777" w:rsidR="001732AC" w:rsidRPr="001732AC" w:rsidRDefault="001732AC" w:rsidP="001732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1732A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var http = require('http');</w:t>
      </w:r>
    </w:p>
    <w:p w14:paraId="046A04B7" w14:textId="77777777" w:rsidR="001732AC" w:rsidRPr="001732AC" w:rsidRDefault="001732AC" w:rsidP="001732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1732A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var dt = require('./myfirstmodule');</w:t>
      </w:r>
    </w:p>
    <w:p w14:paraId="7243826C" w14:textId="77777777" w:rsidR="001732AC" w:rsidRPr="001732AC" w:rsidRDefault="001732AC" w:rsidP="001732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22EF4DF1" w14:textId="77777777" w:rsidR="001732AC" w:rsidRPr="001732AC" w:rsidRDefault="001732AC" w:rsidP="001732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518DCED2" w14:textId="77777777" w:rsidR="001732AC" w:rsidRPr="001732AC" w:rsidRDefault="001732AC" w:rsidP="001732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1732A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http.createServer(function (req, res) { </w:t>
      </w:r>
    </w:p>
    <w:p w14:paraId="484437F0" w14:textId="77777777" w:rsidR="001732AC" w:rsidRPr="001732AC" w:rsidRDefault="001732AC" w:rsidP="001732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1732A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res.writeHead(200, {'Content-Type': 'text/html'});</w:t>
      </w:r>
    </w:p>
    <w:p w14:paraId="7C22D05E" w14:textId="77777777" w:rsidR="001732AC" w:rsidRPr="001732AC" w:rsidRDefault="001732AC" w:rsidP="001732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1732A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res.write("The date and time is currently: " + dt.myDateTime());</w:t>
      </w:r>
    </w:p>
    <w:p w14:paraId="5EA0B2B6" w14:textId="77777777" w:rsidR="001732AC" w:rsidRPr="001732AC" w:rsidRDefault="001732AC" w:rsidP="001732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1732A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lastRenderedPageBreak/>
        <w:t xml:space="preserve">  res.end();</w:t>
      </w:r>
    </w:p>
    <w:p w14:paraId="307DFDA7" w14:textId="55F4E707" w:rsidR="001732AC" w:rsidRDefault="001732AC" w:rsidP="001732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1732A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}).listen(9090);</w:t>
      </w:r>
    </w:p>
    <w:p w14:paraId="25A47CD1" w14:textId="77777777" w:rsidR="001732AC" w:rsidRDefault="001732AC" w:rsidP="001732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07552DE4" w14:textId="77777777" w:rsidR="001732AC" w:rsidRDefault="001732AC" w:rsidP="001732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</w:p>
    <w:p w14:paraId="02AA8BC1" w14:textId="77777777" w:rsidR="001732AC" w:rsidRPr="001732AC" w:rsidRDefault="001732AC" w:rsidP="001732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1732A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exports.myDateTime = function () {</w:t>
      </w:r>
    </w:p>
    <w:p w14:paraId="63C02E9F" w14:textId="77777777" w:rsidR="001732AC" w:rsidRPr="001732AC" w:rsidRDefault="001732AC" w:rsidP="001732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1732A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 xml:space="preserve">    return Date();</w:t>
      </w:r>
    </w:p>
    <w:p w14:paraId="288E0D1A" w14:textId="5EC97CDA" w:rsidR="001732AC" w:rsidRPr="00A764CA" w:rsidRDefault="001732AC" w:rsidP="001732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</w:pPr>
      <w:r w:rsidRPr="001732AC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lang w:eastAsia="en-IN"/>
          <w14:ligatures w14:val="none"/>
        </w:rPr>
        <w:t>  };</w:t>
      </w:r>
    </w:p>
    <w:p w14:paraId="5248CFAC" w14:textId="77777777" w:rsidR="00A764C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p w14:paraId="7FA2B70C" w14:textId="77777777" w:rsidR="00A764CA" w:rsidRPr="0012743A" w:rsidRDefault="00A764CA" w:rsidP="00A764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:u w:val="single"/>
          <w:lang w:eastAsia="en-IN"/>
          <w14:ligatures w14:val="none"/>
        </w:rPr>
      </w:pPr>
    </w:p>
    <w:sectPr w:rsidR="00A764CA" w:rsidRPr="0012743A" w:rsidSect="004C4D77">
      <w:headerReference w:type="default" r:id="rId35"/>
      <w:footerReference w:type="default" r:id="rId36"/>
      <w:pgSz w:w="11906" w:h="16838"/>
      <w:pgMar w:top="720" w:right="720" w:bottom="720" w:left="720" w:header="144" w:footer="144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E2287" w14:textId="77777777" w:rsidR="009049F0" w:rsidRDefault="009049F0" w:rsidP="00222BE4">
      <w:pPr>
        <w:spacing w:after="0" w:line="240" w:lineRule="auto"/>
      </w:pPr>
      <w:r>
        <w:separator/>
      </w:r>
    </w:p>
  </w:endnote>
  <w:endnote w:type="continuationSeparator" w:id="0">
    <w:p w14:paraId="5D2C9E5D" w14:textId="77777777" w:rsidR="009049F0" w:rsidRDefault="009049F0" w:rsidP="00222B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77010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2044A1" w14:textId="3DF84F95" w:rsidR="00266E1D" w:rsidRDefault="00266E1D" w:rsidP="00266E1D">
        <w:pPr>
          <w:pStyle w:val="Footer"/>
          <w:tabs>
            <w:tab w:val="left" w:pos="2936"/>
            <w:tab w:val="right" w:pos="10466"/>
          </w:tabs>
        </w:pPr>
        <w:r w:rsidRPr="00266E1D">
          <w:rPr>
            <w:rFonts w:ascii="Times New Roman" w:hAnsi="Times New Roman" w:cs="Times New Roman"/>
          </w:rPr>
          <w:t>Bapatla Engineering College</w:t>
        </w:r>
        <w:r w:rsidRPr="00266E1D">
          <w:rPr>
            <w:rFonts w:ascii="Times New Roman" w:hAnsi="Times New Roman" w:cs="Times New Roman"/>
          </w:rPr>
          <w:tab/>
        </w:r>
        <w:r>
          <w:tab/>
        </w:r>
        <w:r>
          <w:tab/>
        </w:r>
        <w:r>
          <w:tab/>
        </w:r>
        <w:r w:rsidRPr="004C4D77">
          <w:rPr>
            <w:sz w:val="24"/>
            <w:szCs w:val="24"/>
          </w:rPr>
          <w:fldChar w:fldCharType="begin"/>
        </w:r>
        <w:r w:rsidRPr="004C4D77">
          <w:rPr>
            <w:sz w:val="24"/>
            <w:szCs w:val="24"/>
          </w:rPr>
          <w:instrText xml:space="preserve"> PAGE   \* MERGEFORMAT </w:instrText>
        </w:r>
        <w:r w:rsidRPr="004C4D77">
          <w:rPr>
            <w:sz w:val="24"/>
            <w:szCs w:val="24"/>
          </w:rPr>
          <w:fldChar w:fldCharType="separate"/>
        </w:r>
        <w:r w:rsidRPr="004C4D77">
          <w:rPr>
            <w:noProof/>
            <w:sz w:val="24"/>
            <w:szCs w:val="24"/>
          </w:rPr>
          <w:t>2</w:t>
        </w:r>
        <w:r w:rsidRPr="004C4D77">
          <w:rPr>
            <w:noProof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6624A" w14:textId="77777777" w:rsidR="009049F0" w:rsidRDefault="009049F0" w:rsidP="00222BE4">
      <w:pPr>
        <w:spacing w:after="0" w:line="240" w:lineRule="auto"/>
      </w:pPr>
      <w:r>
        <w:separator/>
      </w:r>
    </w:p>
  </w:footnote>
  <w:footnote w:type="continuationSeparator" w:id="0">
    <w:p w14:paraId="4688D126" w14:textId="77777777" w:rsidR="009049F0" w:rsidRDefault="009049F0" w:rsidP="00222B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F1576" w14:textId="75C8B4B9" w:rsidR="00222BE4" w:rsidRPr="00222BE4" w:rsidRDefault="00222BE4" w:rsidP="00222BE4">
    <w:pPr>
      <w:pStyle w:val="Default"/>
      <w:rPr>
        <w:rFonts w:ascii="Times New Roman" w:hAnsi="Times New Roman" w:cs="Times New Roman"/>
        <w:sz w:val="22"/>
        <w:szCs w:val="22"/>
      </w:rPr>
    </w:pPr>
    <w:r w:rsidRPr="00222BE4">
      <w:rPr>
        <w:rFonts w:ascii="Times New Roman" w:hAnsi="Times New Roman" w:cs="Times New Roman"/>
        <w:sz w:val="22"/>
        <w:szCs w:val="22"/>
      </w:rPr>
      <w:t xml:space="preserve"> Department of Information Technology                                                    Full Stack Development(20ITL601/ASO02)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0CEF"/>
    <w:multiLevelType w:val="hybridMultilevel"/>
    <w:tmpl w:val="3BF0DBFE"/>
    <w:lvl w:ilvl="0" w:tplc="9008EAAA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411939"/>
    <w:multiLevelType w:val="hybridMultilevel"/>
    <w:tmpl w:val="8C1A2CB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9726583">
    <w:abstractNumId w:val="1"/>
  </w:num>
  <w:num w:numId="2" w16cid:durableId="841621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sjC0NLC0NDMzNDBR0lEKTi0uzszPAykwrAUAm8vVjywAAAA="/>
  </w:docVars>
  <w:rsids>
    <w:rsidRoot w:val="00222BE4"/>
    <w:rsid w:val="00065915"/>
    <w:rsid w:val="000774A6"/>
    <w:rsid w:val="00121B1E"/>
    <w:rsid w:val="0012743A"/>
    <w:rsid w:val="00164EA6"/>
    <w:rsid w:val="001732AC"/>
    <w:rsid w:val="00194C7F"/>
    <w:rsid w:val="001D4F63"/>
    <w:rsid w:val="001E5593"/>
    <w:rsid w:val="00222BE4"/>
    <w:rsid w:val="002273EC"/>
    <w:rsid w:val="00266E1D"/>
    <w:rsid w:val="002B4294"/>
    <w:rsid w:val="003B727E"/>
    <w:rsid w:val="003F3845"/>
    <w:rsid w:val="00481C03"/>
    <w:rsid w:val="004C4D77"/>
    <w:rsid w:val="00532980"/>
    <w:rsid w:val="00550855"/>
    <w:rsid w:val="00627128"/>
    <w:rsid w:val="0065125F"/>
    <w:rsid w:val="00664459"/>
    <w:rsid w:val="006D2312"/>
    <w:rsid w:val="007071ED"/>
    <w:rsid w:val="007F4AC2"/>
    <w:rsid w:val="007F5D3B"/>
    <w:rsid w:val="008A2442"/>
    <w:rsid w:val="009049F0"/>
    <w:rsid w:val="00947B2C"/>
    <w:rsid w:val="00965A3E"/>
    <w:rsid w:val="009D6F64"/>
    <w:rsid w:val="00A16E9C"/>
    <w:rsid w:val="00A31EA5"/>
    <w:rsid w:val="00A764CA"/>
    <w:rsid w:val="00BA300C"/>
    <w:rsid w:val="00BB447F"/>
    <w:rsid w:val="00C314CE"/>
    <w:rsid w:val="00CA1BDB"/>
    <w:rsid w:val="00D640E4"/>
    <w:rsid w:val="00D67B69"/>
    <w:rsid w:val="00DF4B32"/>
    <w:rsid w:val="00E002B3"/>
    <w:rsid w:val="00E24D66"/>
    <w:rsid w:val="00E648C5"/>
    <w:rsid w:val="00E8254A"/>
    <w:rsid w:val="00E8354C"/>
    <w:rsid w:val="00EF1F8C"/>
    <w:rsid w:val="00F04A41"/>
    <w:rsid w:val="00F93BA3"/>
    <w:rsid w:val="00F949BA"/>
    <w:rsid w:val="00FC06E6"/>
    <w:rsid w:val="00FC1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4D12C9"/>
  <w15:chartTrackingRefBased/>
  <w15:docId w15:val="{430DF115-1AE8-4302-9F7D-89BD26737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2B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2BE4"/>
  </w:style>
  <w:style w:type="paragraph" w:styleId="Footer">
    <w:name w:val="footer"/>
    <w:basedOn w:val="Normal"/>
    <w:link w:val="FooterChar"/>
    <w:uiPriority w:val="99"/>
    <w:unhideWhenUsed/>
    <w:rsid w:val="00222B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2BE4"/>
  </w:style>
  <w:style w:type="paragraph" w:customStyle="1" w:styleId="Default">
    <w:name w:val="Default"/>
    <w:rsid w:val="00222BE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2273E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64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64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83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55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3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7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8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9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4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1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46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8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4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2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3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0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3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4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39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5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3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28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56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7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0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3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8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7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1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6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5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6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6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6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5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84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21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6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50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2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5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5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3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5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2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8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50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23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36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3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5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8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6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57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48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5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8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7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7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7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6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0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6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3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4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4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8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0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0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2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7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8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6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96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2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5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57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5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03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2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9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26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9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3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97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1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68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56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74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0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8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3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41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1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5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2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8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3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0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8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3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76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8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3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9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3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7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3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0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24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8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8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1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61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1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44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9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32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hyperlink" Target="https://chat.openai.com/share/78a8b5d6-c484-4861-8d3e-9670f405ade5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chat.openai.com/share/80bac3f0-f96a-40df-9e0b-edbd78686df8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eader" Target="head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1</TotalTime>
  <Pages>47</Pages>
  <Words>4314</Words>
  <Characters>24590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Sampadha Vallabhuni</dc:creator>
  <cp:keywords/>
  <dc:description/>
  <cp:lastModifiedBy>Leemoji Reddy Appala</cp:lastModifiedBy>
  <cp:revision>7</cp:revision>
  <dcterms:created xsi:type="dcterms:W3CDTF">2023-08-04T09:30:00Z</dcterms:created>
  <dcterms:modified xsi:type="dcterms:W3CDTF">2023-08-10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bd70293cc6997ec7803e3fae9237e7f5bf4ff166a767d9e44431b7c61bd3e3</vt:lpwstr>
  </property>
</Properties>
</file>